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347D28" w14:textId="3ADB612A" w:rsidR="002F3282" w:rsidRDefault="00637545">
      <w:pPr>
        <w:pStyle w:val="10"/>
      </w:pPr>
      <w:r>
        <w:rPr>
          <w:sz w:val="24"/>
          <w:szCs w:val="24"/>
        </w:rPr>
        <w:t>Table</w:t>
      </w:r>
      <w:bookmarkStart w:id="0" w:name="_GoBack"/>
      <w:bookmarkEnd w:id="0"/>
      <w:r>
        <w:rPr>
          <w:sz w:val="24"/>
          <w:szCs w:val="24"/>
        </w:rPr>
        <w:t xml:space="preserve"> S1. A total of 324 </w:t>
      </w:r>
      <w:r w:rsidR="00E42122">
        <w:rPr>
          <w:sz w:val="24"/>
          <w:szCs w:val="24"/>
          <w:lang w:val="en-IN"/>
        </w:rPr>
        <w:t>volatile organic compounds (</w:t>
      </w:r>
      <w:r>
        <w:rPr>
          <w:sz w:val="24"/>
          <w:szCs w:val="24"/>
        </w:rPr>
        <w:t>VOCs</w:t>
      </w:r>
      <w:r w:rsidR="00E42122">
        <w:rPr>
          <w:sz w:val="24"/>
          <w:szCs w:val="24"/>
          <w:lang w:val="en-IN"/>
        </w:rPr>
        <w:t>)</w:t>
      </w:r>
      <w:r>
        <w:rPr>
          <w:sz w:val="24"/>
          <w:szCs w:val="24"/>
        </w:rPr>
        <w:t xml:space="preserve"> were measured in the breath of participants using TD-GCMS. </w:t>
      </w:r>
    </w:p>
    <w:p w14:paraId="17B22B6B" w14:textId="77777777" w:rsidR="002F3282" w:rsidRDefault="002F3282">
      <w:pPr>
        <w:pStyle w:val="10"/>
      </w:pPr>
    </w:p>
    <w:tbl>
      <w:tblPr>
        <w:tblStyle w:val="Table1"/>
        <w:tblW w:w="894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65"/>
        <w:gridCol w:w="1425"/>
        <w:gridCol w:w="3870"/>
        <w:gridCol w:w="1035"/>
        <w:gridCol w:w="1545"/>
      </w:tblGrid>
      <w:tr w:rsidR="002F3282" w14:paraId="0B3A1729" w14:textId="77777777">
        <w:trPr>
          <w:trHeight w:val="1025"/>
        </w:trPr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87114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iable</w:t>
            </w:r>
          </w:p>
        </w:tc>
        <w:tc>
          <w:tcPr>
            <w:tcW w:w="142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6D17F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C_GROUP</w:t>
            </w:r>
          </w:p>
        </w:tc>
        <w:tc>
          <w:tcPr>
            <w:tcW w:w="387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FEF0C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C_NAME</w:t>
            </w:r>
          </w:p>
        </w:tc>
        <w:tc>
          <w:tcPr>
            <w:tcW w:w="10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26737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 Weight (amu)</w:t>
            </w:r>
          </w:p>
        </w:tc>
        <w:tc>
          <w:tcPr>
            <w:tcW w:w="154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E8A3C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 Number</w:t>
            </w:r>
          </w:p>
        </w:tc>
      </w:tr>
      <w:tr w:rsidR="002F3282" w14:paraId="62EF960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740E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2DDC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2E3A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anethi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5292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.00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88BE0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4-93-1</w:t>
            </w:r>
          </w:p>
        </w:tc>
      </w:tr>
      <w:tr w:rsidR="002F3282" w14:paraId="5BA51B8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B187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6F84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FB49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methyl disulf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F641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.99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077E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24-92-0</w:t>
            </w:r>
          </w:p>
        </w:tc>
      </w:tr>
      <w:tr w:rsidR="002F3282" w14:paraId="0A41752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D195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2645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044D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methy sulf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4E6AF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.01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949C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5-18-3</w:t>
            </w:r>
          </w:p>
        </w:tc>
      </w:tr>
      <w:tr w:rsidR="002F3282" w14:paraId="5D2DF04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707D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3C9C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16E0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lfur diox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6D0F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.96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C810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7446-09-5</w:t>
            </w:r>
          </w:p>
        </w:tc>
      </w:tr>
      <w:tr w:rsidR="002F3282" w14:paraId="7EB749B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8E49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618D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3115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bon disulf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C593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.94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8934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5-15-0</w:t>
            </w:r>
          </w:p>
        </w:tc>
      </w:tr>
      <w:tr w:rsidR="002F3282" w14:paraId="209663C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39E1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3A8A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9C42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 propenyl sulfide (E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773A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.03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B77F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42848-06-6</w:t>
            </w:r>
          </w:p>
        </w:tc>
      </w:tr>
      <w:tr w:rsidR="002F3282" w14:paraId="1FADA99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F68D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6EBB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E520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 propenyl sulfide (Z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DC25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.03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6523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2195-40-1</w:t>
            </w:r>
          </w:p>
        </w:tc>
      </w:tr>
      <w:tr w:rsidR="002F3282" w14:paraId="73C9147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F6E4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5852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15B2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yl methyl sulf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3571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.03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0D85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0152-76-8</w:t>
            </w:r>
          </w:p>
        </w:tc>
      </w:tr>
      <w:tr w:rsidR="002F3282" w14:paraId="34ACAB1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216C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0C78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2795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 propyl sulf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560B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.0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BEDC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3877-15-4</w:t>
            </w:r>
          </w:p>
        </w:tc>
      </w:tr>
      <w:tr w:rsidR="002F3282" w14:paraId="5687A35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CE1C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F82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F6A0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methyl sulf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4548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.00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CB1A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67-71-0</w:t>
            </w:r>
          </w:p>
        </w:tc>
      </w:tr>
      <w:tr w:rsidR="002F3282" w14:paraId="6F2AFD4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2146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4838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7F93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yl Isothiocyan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16F6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.01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B9EE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57-06-7</w:t>
            </w:r>
          </w:p>
        </w:tc>
      </w:tr>
      <w:tr w:rsidR="002F3282" w14:paraId="177C302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3309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CA3E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940A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methyl Sulfox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1BE5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.01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565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67-68-5</w:t>
            </w:r>
          </w:p>
        </w:tc>
      </w:tr>
      <w:tr w:rsidR="002F3282" w14:paraId="3973DAE6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1048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1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7117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525E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Methylaminophenol sulf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C8A9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1.035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E14E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55-55-0</w:t>
            </w:r>
          </w:p>
        </w:tc>
      </w:tr>
      <w:tr w:rsidR="002F3282" w14:paraId="6E506EA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1774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8E05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7245E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yl sulf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FF3B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.0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5ED6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92-88-1</w:t>
            </w:r>
          </w:p>
        </w:tc>
      </w:tr>
      <w:tr w:rsidR="002F3282" w14:paraId="3401E1E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2541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0B23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213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tetrahydrothioph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579D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2.0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10B7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795-09-1</w:t>
            </w:r>
          </w:p>
        </w:tc>
      </w:tr>
      <w:tr w:rsidR="002F3282" w14:paraId="18DD12E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4E0B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DBF5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27E4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E)-2-butenyl methyl sulf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2D4B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2.0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2E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2931-14-9</w:t>
            </w:r>
          </w:p>
        </w:tc>
      </w:tr>
      <w:tr w:rsidR="002F3282" w14:paraId="1D76C8C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A71A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5799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BC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yl methyl disulf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E3E5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0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A6B6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179-58-0</w:t>
            </w:r>
          </w:p>
        </w:tc>
      </w:tr>
      <w:tr w:rsidR="002F3282" w14:paraId="4BC40C2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2226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EE9F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372A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Aminoethyl hydrogen sulf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1CE6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1.0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9050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926-39-6</w:t>
            </w:r>
          </w:p>
        </w:tc>
      </w:tr>
      <w:tr w:rsidR="002F3282" w14:paraId="41664F4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3301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9198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63AB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4-Dimethylhep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69DE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.15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A4553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213-23-2</w:t>
            </w:r>
          </w:p>
        </w:tc>
      </w:tr>
      <w:tr w:rsidR="002F3282" w14:paraId="599726F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C8CB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F499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6B1B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Sulfo-L-alani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BC7F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9.00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3217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498-40-8</w:t>
            </w:r>
          </w:p>
        </w:tc>
      </w:tr>
      <w:tr w:rsidR="002F3282" w14:paraId="04D663B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FE5E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3533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B3FD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CE80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.04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F4FD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67-64-1</w:t>
            </w:r>
          </w:p>
        </w:tc>
      </w:tr>
      <w:tr w:rsidR="002F3282" w14:paraId="07BADE4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B31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7D2A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9E70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 vinyl ket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0C98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.04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F9BD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8-94-4</w:t>
            </w:r>
          </w:p>
        </w:tc>
      </w:tr>
      <w:tr w:rsidR="002F3282" w14:paraId="6C20E24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EEFD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557F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C538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Buta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E4A9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.05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0AB8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8-93-3</w:t>
            </w:r>
          </w:p>
        </w:tc>
      </w:tr>
      <w:tr w:rsidR="002F3282" w14:paraId="34FE287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5E39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9B07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3821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Hepta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1D94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.10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8A85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0-43-0</w:t>
            </w:r>
          </w:p>
        </w:tc>
      </w:tr>
      <w:tr w:rsidR="002F3282" w14:paraId="2155947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3D69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C4BE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7B5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Hepta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05EA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.10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B9AF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6-35-4</w:t>
            </w:r>
          </w:p>
        </w:tc>
      </w:tr>
      <w:tr w:rsidR="002F3282" w14:paraId="08ECD3B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E11D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F592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CAE6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3-Butanedi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487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.03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8972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431-03-8</w:t>
            </w:r>
          </w:p>
        </w:tc>
      </w:tr>
      <w:tr w:rsidR="002F3282" w14:paraId="20108D0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82238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2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A30B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C80B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hydro-2(3H)-fura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247A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.03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B3B41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96-48-0</w:t>
            </w:r>
          </w:p>
        </w:tc>
      </w:tr>
      <w:tr w:rsidR="002F3282" w14:paraId="4192D4B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01C7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1CF6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ECD7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Penta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DB57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.07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7382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7-87-9</w:t>
            </w:r>
          </w:p>
        </w:tc>
      </w:tr>
      <w:tr w:rsidR="002F3282" w14:paraId="0C84044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6429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4C4B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A721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 isopropyl ket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8F57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.07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DA6C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63-80-4</w:t>
            </w:r>
          </w:p>
        </w:tc>
      </w:tr>
      <w:tr w:rsidR="002F3282" w14:paraId="138D6A7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3CA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EE2D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FF9A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oin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8C54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.05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4C6D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13-86-0</w:t>
            </w:r>
          </w:p>
        </w:tc>
      </w:tr>
      <w:tr w:rsidR="002F3282" w14:paraId="25FC7AD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3B40B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D5C6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ECBA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clohexa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7EFF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.07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E5C0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8-94-1</w:t>
            </w:r>
          </w:p>
        </w:tc>
      </w:tr>
      <w:tr w:rsidR="002F3282" w14:paraId="6136377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05F5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68E6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1102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peridi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59E1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.06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F47E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7154-43-4</w:t>
            </w:r>
          </w:p>
        </w:tc>
      </w:tr>
      <w:tr w:rsidR="002F3282" w14:paraId="7482764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9D1A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DBB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46CAE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propyl methyl ket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3941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08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5978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8-10-1</w:t>
            </w:r>
          </w:p>
        </w:tc>
      </w:tr>
      <w:tr w:rsidR="002F3282" w14:paraId="5E00B20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034A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F16AD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CE1C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Hepta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F163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.10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4244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3-19-3</w:t>
            </w:r>
          </w:p>
        </w:tc>
      </w:tr>
      <w:tr w:rsidR="002F3282" w14:paraId="446323F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98DA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C2FD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3FB5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ophe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ED15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5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2A7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98-86-2</w:t>
            </w:r>
          </w:p>
        </w:tc>
      </w:tr>
      <w:tr w:rsidR="002F3282" w14:paraId="3EDF5A6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6AC3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9A7C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54E9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-Carv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3ADA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0.10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A84A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244-16-8</w:t>
            </w:r>
          </w:p>
        </w:tc>
      </w:tr>
      <w:tr w:rsidR="002F3282" w14:paraId="7DC2ED2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AE3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E272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147A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+)-Isodihydoarv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5CF5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2.1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E127D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6909-25-7</w:t>
            </w:r>
          </w:p>
        </w:tc>
      </w:tr>
      <w:tr w:rsidR="002F3282" w14:paraId="22F395D9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1B16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FEF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3218F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Isopropylidene-5-methylcyclohexa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4F5E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2.1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B6D7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5932-80-6</w:t>
            </w:r>
          </w:p>
        </w:tc>
      </w:tr>
      <w:tr w:rsidR="002F3282" w14:paraId="6007153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8660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FA76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5505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-Dihydrocarv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6F49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2.1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305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5948-04-9</w:t>
            </w:r>
          </w:p>
        </w:tc>
      </w:tr>
      <w:tr w:rsidR="002F3282" w14:paraId="0AD2929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68B3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7B6C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D30B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th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3A12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4.13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9E42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89-80-5</w:t>
            </w:r>
          </w:p>
        </w:tc>
      </w:tr>
      <w:tr w:rsidR="002F3282" w14:paraId="43EBD88A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EB6A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4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2BC1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60B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-Methyl-2-(1-methylethyl)-, (2S-cis)-cyclohexa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BDA5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4.13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3652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0458-14-7</w:t>
            </w:r>
          </w:p>
        </w:tc>
      </w:tr>
      <w:tr w:rsidR="002F3282" w14:paraId="6899360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F046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85D8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7C3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-Menth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43F6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4.13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21AC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4073-97-3</w:t>
            </w:r>
          </w:p>
        </w:tc>
      </w:tr>
      <w:tr w:rsidR="002F3282" w14:paraId="54CA815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9A0A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5F54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0466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-Methylphenanthridi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945B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3.08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5549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3955-65-5</w:t>
            </w:r>
          </w:p>
        </w:tc>
      </w:tr>
      <w:tr w:rsidR="002F3282" w14:paraId="3274C53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0BCB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3ED8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D21D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-3-hexa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863B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.10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05395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7379-12-6</w:t>
            </w:r>
          </w:p>
        </w:tc>
      </w:tr>
      <w:tr w:rsidR="002F3282" w14:paraId="492C01DB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EEBA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35E9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11A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R,5R)-2-Isopropyl-5-methylcyclohexanon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80CA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4.24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9ED2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5146-52-1</w:t>
            </w:r>
          </w:p>
        </w:tc>
      </w:tr>
      <w:tr w:rsidR="002F3282" w14:paraId="656AEC8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FFEB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EC336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D171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AAB7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.04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FAD5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64-17-5</w:t>
            </w:r>
          </w:p>
        </w:tc>
      </w:tr>
      <w:tr w:rsidR="002F3282" w14:paraId="0788FEE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FF1B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A00E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199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prop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AE42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05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06C5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1-23-8</w:t>
            </w:r>
          </w:p>
        </w:tc>
      </w:tr>
      <w:tr w:rsidR="002F3282" w14:paraId="56CFF75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8A23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63E2D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1F0D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Prop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0BAA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05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5C2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67-63-0</w:t>
            </w:r>
          </w:p>
        </w:tc>
      </w:tr>
      <w:tr w:rsidR="002F3282" w14:paraId="162F432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0C72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426D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3B90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-Ethanedi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D98E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.03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0D16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7-21-1</w:t>
            </w:r>
          </w:p>
        </w:tc>
      </w:tr>
      <w:tr w:rsidR="002F3282" w14:paraId="349FDF0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0E38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5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946A4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E429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E87E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.03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0A75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6-09-6</w:t>
            </w:r>
          </w:p>
        </w:tc>
      </w:tr>
      <w:tr w:rsidR="002F3282" w14:paraId="2F1B8E0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C4BF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5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BFC1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27D1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But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5651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.07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43B1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1-36-3</w:t>
            </w:r>
          </w:p>
        </w:tc>
      </w:tr>
      <w:tr w:rsidR="002F3282" w14:paraId="7CBA52F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3ECD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5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1051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C094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-2-prop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DF50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.07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D61B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5-65-0</w:t>
            </w:r>
          </w:p>
        </w:tc>
      </w:tr>
      <w:tr w:rsidR="002F3282" w14:paraId="61AF2F2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EA5E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5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E66D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CA94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But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74B8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.07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97D7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8-92-2</w:t>
            </w:r>
          </w:p>
        </w:tc>
      </w:tr>
      <w:tr w:rsidR="002F3282" w14:paraId="3032747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0947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5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C033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3AC4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propyl alcoh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5A14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.07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07CC3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8-83-1</w:t>
            </w:r>
          </w:p>
        </w:tc>
      </w:tr>
      <w:tr w:rsidR="002F3282" w14:paraId="6AAF02D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B818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5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3FE2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9817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obutenylcarbi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8C2F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.07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D616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763-32-6</w:t>
            </w:r>
          </w:p>
        </w:tc>
      </w:tr>
      <w:tr w:rsidR="002F3282" w14:paraId="3AEF2BB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DAC9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5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2A7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EE46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Oct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C83A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0.13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3387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89-98-0</w:t>
            </w:r>
          </w:p>
        </w:tc>
      </w:tr>
      <w:tr w:rsidR="002F3282" w14:paraId="4D635A4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C88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5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E6D5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5944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Pent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609F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.08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8F59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84-02-1</w:t>
            </w:r>
          </w:p>
        </w:tc>
      </w:tr>
      <w:tr w:rsidR="002F3282" w14:paraId="443DC78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C4D1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5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6FEC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9807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-2-but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35E4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.08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5ABD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5-85-4</w:t>
            </w:r>
          </w:p>
        </w:tc>
      </w:tr>
      <w:tr w:rsidR="002F3282" w14:paraId="1A9EC07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C1B8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5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9A8B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A730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3-Butanedi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BF22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.06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6238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13-85-9</w:t>
            </w:r>
          </w:p>
        </w:tc>
      </w:tr>
      <w:tr w:rsidR="002F3282" w14:paraId="47DF899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9C8A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3967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F5C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3-Butanedi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9A49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.06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CBBD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7-88-0</w:t>
            </w:r>
          </w:p>
        </w:tc>
      </w:tr>
      <w:tr w:rsidR="002F3282" w14:paraId="73581C8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F29C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24D5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BD2C1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Methoxy-2-prop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0438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.06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B19C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7-98-2</w:t>
            </w:r>
          </w:p>
        </w:tc>
      </w:tr>
      <w:tr w:rsidR="002F3282" w14:paraId="389F48B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AC32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D88D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823A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e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CC5A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.04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7D83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8-95-2</w:t>
            </w:r>
          </w:p>
        </w:tc>
      </w:tr>
      <w:tr w:rsidR="002F3282" w14:paraId="2C5310D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67DC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45CE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D4F2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Methoxybut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181D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4.08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E579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517-43-3</w:t>
            </w:r>
          </w:p>
        </w:tc>
      </w:tr>
      <w:tr w:rsidR="002F3282" w14:paraId="5EC60A3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947B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21CB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55AE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-Propanedi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CF40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.06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AC5E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23-39-2</w:t>
            </w:r>
          </w:p>
        </w:tc>
      </w:tr>
      <w:tr w:rsidR="002F3282" w14:paraId="2635DCB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3239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A485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68A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nzenemeth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D0AC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8.05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239F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0-51-6</w:t>
            </w:r>
          </w:p>
        </w:tc>
      </w:tr>
      <w:tr w:rsidR="002F3282" w14:paraId="64F6E20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1569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386D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9CC7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3-Dimethyl-2,3-butanedi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6A91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.09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1640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6-09-5</w:t>
            </w:r>
          </w:p>
        </w:tc>
      </w:tr>
      <w:tr w:rsidR="002F3282" w14:paraId="025EC5D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A8BB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010B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E909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Ethyl-1-Hex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E466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0.13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FAAF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4-76-7</w:t>
            </w:r>
          </w:p>
        </w:tc>
      </w:tr>
      <w:tr w:rsidR="002F3282" w14:paraId="67DECDF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953A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9FEA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A980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Phenyl-2-prop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854C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08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8FF8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17-94-7</w:t>
            </w:r>
          </w:p>
        </w:tc>
      </w:tr>
      <w:tr w:rsidR="002F3282" w14:paraId="336E3B1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FFE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6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468A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049F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Phenoxy-eth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2DE3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8.06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3375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2-99-6</w:t>
            </w:r>
          </w:p>
        </w:tc>
      </w:tr>
      <w:tr w:rsidR="002F3282" w14:paraId="12E910D1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E270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7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BA4B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3BA9C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,5-Dimethyltetrahydro-2H-pyran-2-yl)meth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DC75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4.11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5DC8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4004-46-5</w:t>
            </w:r>
          </w:p>
        </w:tc>
      </w:tr>
      <w:tr w:rsidR="002F3282" w14:paraId="35FC15B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6CE2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7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EE5A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C7EA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-Dimethyl-4-hept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3776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4.15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78C4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8-82-7</w:t>
            </w:r>
          </w:p>
        </w:tc>
      </w:tr>
      <w:tr w:rsidR="002F3282" w14:paraId="04258D5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9FC9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7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C61B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E2F3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5-Dimethyl-2,5-hexanedi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5C9C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6.13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B137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0-03-2</w:t>
            </w:r>
          </w:p>
        </w:tc>
      </w:tr>
      <w:tr w:rsidR="002F3282" w14:paraId="1F806E4F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C6B1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7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64B4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35D9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(4-Methyl-3-cyclohexen-1-yl)-2-prop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9CEB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4.13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CBF3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98-55-5</w:t>
            </w:r>
          </w:p>
        </w:tc>
      </w:tr>
      <w:tr w:rsidR="002F3282" w14:paraId="7FBA4CF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4919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7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20F20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15FD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th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6938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6.15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63C0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490-04-6</w:t>
            </w:r>
          </w:p>
        </w:tc>
      </w:tr>
      <w:tr w:rsidR="002F3282" w14:paraId="3E77CF8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740A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7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70A1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A4D7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+-)-Isomenth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AFB3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6.15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53CB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3283-97-8</w:t>
            </w:r>
          </w:p>
        </w:tc>
      </w:tr>
      <w:tr w:rsidR="002F3282" w14:paraId="5C9BB84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0BEE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7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8E72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9B73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s-1,3,trans-1,4-Menth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5805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6.15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6A0DB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89-78-1</w:t>
            </w:r>
          </w:p>
        </w:tc>
      </w:tr>
      <w:tr w:rsidR="002F3282" w14:paraId="1984EC8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892F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7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B14F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08F5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-1,3,trans-1,4-Menth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7D24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6.15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E9AC5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491-01-0</w:t>
            </w:r>
          </w:p>
        </w:tc>
      </w:tr>
      <w:tr w:rsidR="002F3282" w14:paraId="4BD5613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71F07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7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3231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691C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-(-)-Menth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1390E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6.15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A9DEC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216-51-5</w:t>
            </w:r>
          </w:p>
        </w:tc>
      </w:tr>
      <w:tr w:rsidR="002F3282" w14:paraId="1D9E9F4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FA03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7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18BD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F4DC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thol, (.+-.)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71FB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6.15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7615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5356-70-4</w:t>
            </w:r>
          </w:p>
        </w:tc>
      </w:tr>
      <w:tr w:rsidR="002F3282" w14:paraId="361598E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20C2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8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8794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1551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Allyl-2-methoxyphe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AF57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4.08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82F2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941-12-4</w:t>
            </w:r>
          </w:p>
        </w:tc>
      </w:tr>
      <w:tr w:rsidR="002F3282" w14:paraId="6750CA7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69B9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8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B13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51D3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Nonylphe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E6EF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0.18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4DFF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4-40-5</w:t>
            </w:r>
          </w:p>
        </w:tc>
      </w:tr>
      <w:tr w:rsidR="002F3282" w14:paraId="166692D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418D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8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AA3C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942A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S)-1,3-Butanedi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E361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.06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EDAA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4621-61-2</w:t>
            </w:r>
          </w:p>
        </w:tc>
      </w:tr>
      <w:tr w:rsidR="002F3282" w14:paraId="11A4BFF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1BB34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8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9394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64E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Butoxy-eth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960BF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.1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4A0A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1-76-2</w:t>
            </w:r>
          </w:p>
        </w:tc>
      </w:tr>
      <w:tr w:rsidR="002F3282" w14:paraId="68E47F9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4A27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8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9C39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1443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clohex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2829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08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9A75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8-93-0</w:t>
            </w:r>
          </w:p>
        </w:tc>
      </w:tr>
      <w:tr w:rsidR="002F3282" w14:paraId="2B758CE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F309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8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843A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786D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(2-Ethoxyethoxy)-eth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C38E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4.09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0A1A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1-90-0</w:t>
            </w:r>
          </w:p>
        </w:tc>
      </w:tr>
      <w:tr w:rsidR="002F3282" w14:paraId="09A25ED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B7E0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8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0E423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ED4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C20C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6.3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13A3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6975-98-0</w:t>
            </w:r>
          </w:p>
        </w:tc>
      </w:tr>
      <w:tr w:rsidR="002F3282" w14:paraId="4E415B54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D2D4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8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FE2F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2676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(1,5-Dimethylhexyl)-4-methylcyclohex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5E68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6.2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9E2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4945-44-6</w:t>
            </w:r>
          </w:p>
        </w:tc>
      </w:tr>
      <w:tr w:rsidR="002F3282" w14:paraId="53B92446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988F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8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7872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9AC5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7-Dimethyl-1,6-octadien-3-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4EA5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4.13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E943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8-70-6</w:t>
            </w:r>
          </w:p>
        </w:tc>
      </w:tr>
      <w:tr w:rsidR="002F3282" w14:paraId="222E0366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17BE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8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B2B0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E8AC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chloroeth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ED47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.95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9A50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56-59-2</w:t>
            </w:r>
          </w:p>
        </w:tc>
      </w:tr>
      <w:tr w:rsidR="002F3282" w14:paraId="7FAB1B42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5167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B350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E6C6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ane, 1,1-difluoro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1152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6.02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5C81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5-37-6</w:t>
            </w:r>
          </w:p>
        </w:tc>
      </w:tr>
      <w:tr w:rsidR="002F3282" w14:paraId="45054141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41B68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517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5CF1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chloro-, radical ion(1+) meth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5C4A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.95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4F4E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8165-12-1</w:t>
            </w:r>
          </w:p>
        </w:tc>
      </w:tr>
      <w:tr w:rsidR="002F3282" w14:paraId="487BC816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5240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4942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3C9F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ene chlor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8255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.95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CF97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5-09-2</w:t>
            </w:r>
          </w:p>
        </w:tc>
      </w:tr>
      <w:tr w:rsidR="002F3282" w14:paraId="52F1401C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7DD1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A9BA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2CBC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-Dichloro- eth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1922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.96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FAB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7-06-2</w:t>
            </w:r>
          </w:p>
        </w:tc>
      </w:tr>
      <w:tr w:rsidR="002F3282" w14:paraId="176548E7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5518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9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6973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30E2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Chloro-1,1-difluoro- eth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23EB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.98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DB35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5-68-3</w:t>
            </w:r>
          </w:p>
        </w:tc>
      </w:tr>
      <w:tr w:rsidR="002F3282" w14:paraId="55BB405E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AA7FE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9FE1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66AA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-Dichloro- prop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6C43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.98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23E4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8-87-5</w:t>
            </w:r>
          </w:p>
        </w:tc>
      </w:tr>
      <w:tr w:rsidR="002F3282" w14:paraId="24773376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140A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8F1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D73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oroform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5608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7.91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60B2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67-66-3</w:t>
            </w:r>
          </w:p>
        </w:tc>
      </w:tr>
      <w:tr w:rsidR="002F3282" w14:paraId="4564BE5A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DEA3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0251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BB1A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Z)-1,2-Dichloro- ethyl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B4CC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2.1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C4FF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6-22-2</w:t>
            </w:r>
          </w:p>
        </w:tc>
      </w:tr>
      <w:tr w:rsidR="002F3282" w14:paraId="5D923473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753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8547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C5E1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omodichloro- meth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3BAD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1.86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342B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5-27-4</w:t>
            </w:r>
          </w:p>
        </w:tc>
      </w:tr>
      <w:tr w:rsidR="002F3282" w14:paraId="67499392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309C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BD82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F885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E)-1,2-Dichloroethyl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D377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.95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6626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56-60-5</w:t>
            </w:r>
          </w:p>
        </w:tc>
      </w:tr>
      <w:tr w:rsidR="002F3282" w14:paraId="2696011D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F263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8CF0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A7C3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chloroeth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AE59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9.91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7063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9-01-6</w:t>
            </w:r>
          </w:p>
        </w:tc>
      </w:tr>
      <w:tr w:rsidR="002F3282" w14:paraId="56CCB1EE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571B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0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7DAC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0328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bromo(chloro)meth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FF82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5.81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0D5F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4-48-1</w:t>
            </w:r>
          </w:p>
        </w:tc>
      </w:tr>
      <w:tr w:rsidR="002F3282" w14:paraId="67ABC091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2CB9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0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9D27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C4BA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odometh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9EAAB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1.92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7509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4-88-4</w:t>
            </w:r>
          </w:p>
        </w:tc>
      </w:tr>
      <w:tr w:rsidR="002F3282" w14:paraId="4205E2AF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7635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10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B440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D42D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trachloroeth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B0A5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3.87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7FD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7-18-4</w:t>
            </w:r>
          </w:p>
        </w:tc>
      </w:tr>
      <w:tr w:rsidR="002F3282" w14:paraId="7B4C5B64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627B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0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E970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4078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oro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2DF0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.00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1EC2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8-90-7</w:t>
            </w:r>
          </w:p>
        </w:tc>
      </w:tr>
      <w:tr w:rsidR="002F3282" w14:paraId="515C47E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B0E6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0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36D3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29A5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-Pentadi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A906D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.06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8B8F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91-95-7</w:t>
            </w:r>
          </w:p>
        </w:tc>
      </w:tr>
      <w:tr w:rsidR="002F3282" w14:paraId="3F99614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E310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0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C569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22E9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Methyl-1,2-butadi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2A4B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.06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4A63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98-25-4</w:t>
            </w:r>
          </w:p>
        </w:tc>
      </w:tr>
      <w:tr w:rsidR="002F3282" w14:paraId="6EB0D05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4A2D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0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84D6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F2C5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-1,3-cyclopentadi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49BA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.06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37F2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3727-31-9</w:t>
            </w:r>
          </w:p>
        </w:tc>
      </w:tr>
      <w:tr w:rsidR="002F3282" w14:paraId="19EDF37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5215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0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C3BE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2E31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Pent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E987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.07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CB08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9-67-1</w:t>
            </w:r>
          </w:p>
        </w:tc>
      </w:tr>
      <w:tr w:rsidR="002F3282" w14:paraId="3B700E1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1880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0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B403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A69A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-1-pent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2E01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4.09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B985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763-29-1</w:t>
            </w:r>
          </w:p>
        </w:tc>
      </w:tr>
      <w:tr w:rsidR="002F3282" w14:paraId="15DEBAE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A0D1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5A2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510B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Methyl-1-pent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FD51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4.09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E903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91-37-2</w:t>
            </w:r>
          </w:p>
        </w:tc>
      </w:tr>
      <w:tr w:rsidR="002F3282" w14:paraId="3C6AAA2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45F8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C14EF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FA89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Hex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F42FB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4.09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6EDB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92-41-6</w:t>
            </w:r>
          </w:p>
        </w:tc>
      </w:tr>
      <w:tr w:rsidR="002F3282" w14:paraId="2B3CD18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F3D4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E270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C22C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Z)-3-Methyl-3-hex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E904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1837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4914-89-0</w:t>
            </w:r>
          </w:p>
        </w:tc>
      </w:tr>
      <w:tr w:rsidR="002F3282" w14:paraId="4E0C4FD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01B5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4A70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87EA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Methyl-3-hex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F8E9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EA42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92-24-0</w:t>
            </w:r>
          </w:p>
        </w:tc>
      </w:tr>
      <w:tr w:rsidR="002F3282" w14:paraId="3695926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F1B7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D2E1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F343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Methylene-1-vinylcyclopent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279A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.07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279C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1142-07-2</w:t>
            </w:r>
          </w:p>
        </w:tc>
      </w:tr>
      <w:tr w:rsidR="002F3282" w14:paraId="0C8BC04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EDA4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8B39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F04A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Methyl-3-hept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2F95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4B47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4485-16-9</w:t>
            </w:r>
          </w:p>
        </w:tc>
      </w:tr>
      <w:tr w:rsidR="002F3282" w14:paraId="30C81A5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C1A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11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2BED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F7AE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Oct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A7FA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0090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1-66-0</w:t>
            </w:r>
          </w:p>
        </w:tc>
      </w:tr>
      <w:tr w:rsidR="002F3282" w14:paraId="1DED917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6E3D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800C2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en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EBB2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4-dimethyl-1-hept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E036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6.14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68B6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9549-87-2</w:t>
            </w:r>
          </w:p>
        </w:tc>
      </w:tr>
      <w:tr w:rsidR="002F3282" w14:paraId="70EAB60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1F61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AC0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y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D2BD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Penty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6B3F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.06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3BA3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27-21-4</w:t>
            </w:r>
          </w:p>
        </w:tc>
      </w:tr>
      <w:tr w:rsidR="002F3282" w14:paraId="4875175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513C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E4F48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628F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1-Diethoxyeth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EC64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.09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A5CC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5-57-7</w:t>
            </w:r>
          </w:p>
        </w:tc>
      </w:tr>
      <w:tr w:rsidR="002F3282" w14:paraId="2DD8B23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DBD3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1124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69D6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Ethyl-5-(2-ethylbutyl)octa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09AE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6.42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39C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5282-12-7</w:t>
            </w:r>
          </w:p>
        </w:tc>
      </w:tr>
      <w:tr w:rsidR="002F3282" w14:paraId="37431CF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AC6B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664A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00C0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Methylnon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AF6B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2.17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87AF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5911-04-6</w:t>
            </w:r>
          </w:p>
        </w:tc>
      </w:tr>
      <w:tr w:rsidR="002F3282" w14:paraId="079716B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A2C0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7162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8BBD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Dimethylmeth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A13D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.06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92E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4-98-6</w:t>
            </w:r>
          </w:p>
        </w:tc>
      </w:tr>
      <w:tr w:rsidR="002F3282" w14:paraId="03B8970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E78D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DAEB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44C3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CBA7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.07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B257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6-97-8</w:t>
            </w:r>
          </w:p>
        </w:tc>
      </w:tr>
      <w:tr w:rsidR="002F3282" w14:paraId="190EEF8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6B0B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77AF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5E91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cyclobu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058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.07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BD9C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98-61-8</w:t>
            </w:r>
          </w:p>
        </w:tc>
      </w:tr>
      <w:tr w:rsidR="002F3282" w14:paraId="4ED1889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6E88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13538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7CC1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ethyl eth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D5FB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.07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E467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60-29-7</w:t>
            </w:r>
          </w:p>
        </w:tc>
      </w:tr>
      <w:tr w:rsidR="002F3282" w14:paraId="1DA8CCD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70CD8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9D6B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FEEB1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clohe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CDB0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4.09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C161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0-82-7</w:t>
            </w:r>
          </w:p>
        </w:tc>
      </w:tr>
      <w:tr w:rsidR="002F3282" w14:paraId="6C2741B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8505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FF95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C8A3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,4-trimethylcyclohe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0431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6.14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79B52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234-75-5</w:t>
            </w:r>
          </w:p>
        </w:tc>
      </w:tr>
      <w:tr w:rsidR="002F3282" w14:paraId="45D2FDC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107A7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8276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BE53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Methyl non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5708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2.17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AED6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7301-94-9</w:t>
            </w:r>
          </w:p>
        </w:tc>
      </w:tr>
      <w:tr w:rsidR="002F3282" w14:paraId="2DC4815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FC32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F21B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D1BD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3-Dimethylbu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1969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BF5E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9-29-8</w:t>
            </w:r>
          </w:p>
        </w:tc>
      </w:tr>
      <w:tr w:rsidR="002F3282" w14:paraId="5D5CF52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2E72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13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BC4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3A9D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 pen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806A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43B8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7-83-5</w:t>
            </w:r>
          </w:p>
        </w:tc>
      </w:tr>
      <w:tr w:rsidR="002F3282" w14:paraId="03FC72D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6833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55E0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4119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3EE2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32FC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0-54-3</w:t>
            </w:r>
          </w:p>
        </w:tc>
      </w:tr>
      <w:tr w:rsidR="002F3282" w14:paraId="5EF3355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F10A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FA3E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E98D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cyclohe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A99D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BD0B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8-87-2</w:t>
            </w:r>
          </w:p>
        </w:tc>
      </w:tr>
      <w:tr w:rsidR="002F3282" w14:paraId="130E5A1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1B57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BDA9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EBC4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4-Dimethylpen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B058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FFC4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8-08-7</w:t>
            </w:r>
          </w:p>
        </w:tc>
      </w:tr>
      <w:tr w:rsidR="002F3282" w14:paraId="663DBEF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392A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CF5A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8758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p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1E44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E898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42-82-5</w:t>
            </w:r>
          </w:p>
        </w:tc>
      </w:tr>
      <w:tr w:rsidR="002F3282" w14:paraId="1158880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36D1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D962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470F5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Methyl-he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56CE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EC49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89-34-4</w:t>
            </w:r>
          </w:p>
        </w:tc>
      </w:tr>
      <w:tr w:rsidR="002F3282" w14:paraId="7013681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7771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FB10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80C7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he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2719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D8C1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91-76-4</w:t>
            </w:r>
          </w:p>
        </w:tc>
      </w:tr>
      <w:tr w:rsidR="002F3282" w14:paraId="09DAB7D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CA36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66769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18C6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clopen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5033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.07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8679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287-92-3</w:t>
            </w:r>
          </w:p>
        </w:tc>
      </w:tr>
      <w:tr w:rsidR="002F3282" w14:paraId="6CB2B81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B7E7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02A8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D0BF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ylcyclopen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1953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5600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040-96-2</w:t>
            </w:r>
          </w:p>
        </w:tc>
      </w:tr>
      <w:tr w:rsidR="002F3282" w14:paraId="35D0743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D8E2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2ED0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CA36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ylcyclohe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5692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0DD8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678-91-7</w:t>
            </w:r>
          </w:p>
        </w:tc>
      </w:tr>
      <w:tr w:rsidR="002F3282" w14:paraId="542BBB0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8385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5C52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8824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Methylhep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B421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.14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3A4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89-53-7</w:t>
            </w:r>
          </w:p>
        </w:tc>
      </w:tr>
      <w:tr w:rsidR="002F3282" w14:paraId="0C58AB9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587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919D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1E91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hep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7B48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.14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485A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92-27-8</w:t>
            </w:r>
          </w:p>
        </w:tc>
      </w:tr>
      <w:tr w:rsidR="002F3282" w14:paraId="0C3E39A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AA7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E35D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41D7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A7BE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.14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100F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1-65-9</w:t>
            </w:r>
          </w:p>
        </w:tc>
      </w:tr>
      <w:tr w:rsidR="002F3282" w14:paraId="717FD97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596A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245B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A23C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-Diethoxyeth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C358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.09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E75F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29-14-1</w:t>
            </w:r>
          </w:p>
        </w:tc>
      </w:tr>
      <w:tr w:rsidR="002F3282" w14:paraId="355980E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7BE6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14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FF9D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07C1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2,3,3-Tetramethylpen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4F65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.15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B30B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7154-79-2</w:t>
            </w:r>
          </w:p>
        </w:tc>
      </w:tr>
      <w:tr w:rsidR="002F3282" w14:paraId="116717E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3DBC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2B59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DFF7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3,4-Trimethylhe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EFB6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.15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FA9E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921-47-1</w:t>
            </w:r>
          </w:p>
        </w:tc>
      </w:tr>
      <w:tr w:rsidR="002F3282" w14:paraId="7669F47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CF03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7DB5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5D03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Methyloc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22093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.15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8CCE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216-34-4</w:t>
            </w:r>
          </w:p>
        </w:tc>
      </w:tr>
      <w:tr w:rsidR="002F3282" w14:paraId="183FF4F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5443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5CB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E040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-Non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D815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.15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7F00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1-84-2</w:t>
            </w:r>
          </w:p>
        </w:tc>
      </w:tr>
      <w:tr w:rsidR="002F3282" w14:paraId="670812E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578F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DFE9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C811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5-Dimethyloc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0CC2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2.17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4157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5869-93-9</w:t>
            </w:r>
          </w:p>
        </w:tc>
      </w:tr>
      <w:tr w:rsidR="002F3282" w14:paraId="1BE6FBF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AFDB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52E3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B367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non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66E4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2.17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20A0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871-83-0</w:t>
            </w:r>
          </w:p>
        </w:tc>
      </w:tr>
      <w:tr w:rsidR="002F3282" w14:paraId="7942585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D1BA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9D4B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2598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-Dimethyloc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11833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2.17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3690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051-30-1</w:t>
            </w:r>
          </w:p>
        </w:tc>
      </w:tr>
      <w:tr w:rsidR="002F3282" w14:paraId="6FE56B3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4C18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2091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3095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5-Dimethyloc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EA92C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2.17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D579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5869-89-3</w:t>
            </w:r>
          </w:p>
        </w:tc>
      </w:tr>
      <w:tr w:rsidR="002F3282" w14:paraId="659EFE9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FA58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8EFA7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ADAA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3207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2.17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07ED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4-18-5</w:t>
            </w:r>
          </w:p>
        </w:tc>
      </w:tr>
      <w:tr w:rsidR="002F3282" w14:paraId="1230C9C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A6DE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78135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A95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-Ethyl-2-methyl- oc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363E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6.18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3B622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2016-18-6</w:t>
            </w:r>
          </w:p>
        </w:tc>
      </w:tr>
      <w:tr w:rsidR="002F3282" w14:paraId="7DDAD83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9DB2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9CE7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2C74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4E2E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6.18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0F95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120-21-4</w:t>
            </w:r>
          </w:p>
        </w:tc>
      </w:tr>
      <w:tr w:rsidR="002F3282" w14:paraId="7A98098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4EE2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0142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0C29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7-Dimethyl-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56F0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0.20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1092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7312-54-8</w:t>
            </w:r>
          </w:p>
        </w:tc>
      </w:tr>
      <w:tr w:rsidR="002F3282" w14:paraId="55105B0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3936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9E7C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C7FB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-Methylun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CC74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0.20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5DE5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632-70-8</w:t>
            </w:r>
          </w:p>
        </w:tc>
      </w:tr>
      <w:tr w:rsidR="002F3282" w14:paraId="228E24C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0A25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191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A42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Ethyl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7359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0.20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FC0A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636-44-8</w:t>
            </w:r>
          </w:p>
        </w:tc>
      </w:tr>
      <w:tr w:rsidR="002F3282" w14:paraId="22E1160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6A26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15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1A37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8AF6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6-Dimethyl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CB09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0.20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086D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7312-53-7</w:t>
            </w:r>
          </w:p>
        </w:tc>
      </w:tr>
      <w:tr w:rsidR="002F3282" w14:paraId="24B7089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61DE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CBD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A7F7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ptane, 2,2,4,6,6-pentamethyl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8586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0.20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3A03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3475-82-6</w:t>
            </w:r>
          </w:p>
        </w:tc>
      </w:tr>
      <w:tr w:rsidR="002F3282" w14:paraId="674C8CF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09CB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9AE0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5A18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1815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0.20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CD32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2-40-3</w:t>
            </w:r>
          </w:p>
        </w:tc>
      </w:tr>
      <w:tr w:rsidR="002F3282" w14:paraId="499D154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9338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B952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670A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,7-Trimethyl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CB54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4.21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3FD6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2108-25-2</w:t>
            </w:r>
          </w:p>
        </w:tc>
      </w:tr>
      <w:tr w:rsidR="002F3282" w14:paraId="38EE14E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571B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7A90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B886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,6-Trimethyl-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D50C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4.21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0CF5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2108-24-1</w:t>
            </w:r>
          </w:p>
        </w:tc>
      </w:tr>
      <w:tr w:rsidR="002F3282" w14:paraId="081DF63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541B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76BE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3C6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3,6-Dimethylun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AA10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4.21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FBDB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7301-28-9</w:t>
            </w:r>
          </w:p>
        </w:tc>
      </w:tr>
      <w:tr w:rsidR="002F3282" w14:paraId="517993B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B62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10C3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DCAD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C201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4.21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8037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29-50-5</w:t>
            </w:r>
          </w:p>
        </w:tc>
      </w:tr>
      <w:tr w:rsidR="002F3282" w14:paraId="3A87A3A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4C91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44647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FA1B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3-Methyltri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AE96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8.23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9EA8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6418-41-3</w:t>
            </w:r>
          </w:p>
        </w:tc>
      </w:tr>
      <w:tr w:rsidR="002F3282" w14:paraId="6E698FC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EDAC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B96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7EB0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tra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FBD0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8.23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2FDA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29-59-4</w:t>
            </w:r>
          </w:p>
        </w:tc>
      </w:tr>
      <w:tr w:rsidR="002F3282" w14:paraId="7C015F01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EF57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C3E2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87F0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,3,4,4a,5,8,9,12,12a-Decahydro-1,4-methanobenzocyclodec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D55B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.17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DBC6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4708-73-9</w:t>
            </w:r>
          </w:p>
        </w:tc>
      </w:tr>
      <w:tr w:rsidR="002F3282" w14:paraId="6CE1E62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6B45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1DEC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D2CD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7,10-Trimethyldo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E5A8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2.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038A6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4645-98-0</w:t>
            </w:r>
          </w:p>
        </w:tc>
      </w:tr>
      <w:tr w:rsidR="002F3282" w14:paraId="53E9460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46C08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5DA8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D702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nta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4F68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2.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20F1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29-62-9</w:t>
            </w:r>
          </w:p>
        </w:tc>
      </w:tr>
      <w:tr w:rsidR="002F3282" w14:paraId="07E79A7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0A3F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EBB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C6F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,11-Trimethyldo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628D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2.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A129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1295-56-4</w:t>
            </w:r>
          </w:p>
        </w:tc>
      </w:tr>
      <w:tr w:rsidR="002F3282" w14:paraId="5962966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1CE9B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F1DA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2238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,10-Trimethyldo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AD0E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2.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E2C3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3891-98-3</w:t>
            </w:r>
          </w:p>
        </w:tc>
      </w:tr>
      <w:tr w:rsidR="002F3282" w14:paraId="6BB0C1F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049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17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199A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0A52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decan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FCFBB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6.26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1BC4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44-76-3</w:t>
            </w:r>
          </w:p>
        </w:tc>
      </w:tr>
      <w:tr w:rsidR="002F3282" w14:paraId="261C1984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0EEAB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F46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5C72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,2,3,3,6,8,8-heptamethylnonane 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62A3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6.4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D596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(CID21107818)</w:t>
            </w:r>
          </w:p>
        </w:tc>
      </w:tr>
      <w:tr w:rsidR="002F3282" w14:paraId="09BBDAC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BA6E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EF6D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0407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2,11,11-Tetramethyldo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4FA9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6.26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DDD3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7204-12-0</w:t>
            </w:r>
          </w:p>
        </w:tc>
      </w:tr>
      <w:tr w:rsidR="002F3282" w14:paraId="43C6CE3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4B17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95D1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588B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2,4,4,6,8,8-Heptamethylnon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B696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6.26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7EE8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4390-04-9</w:t>
            </w:r>
          </w:p>
        </w:tc>
      </w:tr>
      <w:tr w:rsidR="002F3282" w14:paraId="1369F2E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2FDA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A0DC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EFC1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-Methylhepta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F9906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4.29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603B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3287-23-5</w:t>
            </w:r>
          </w:p>
        </w:tc>
      </w:tr>
      <w:tr w:rsidR="002F3282" w14:paraId="6EBA3C7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7626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6D9E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1DCD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a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1015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4.29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E128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93-45-3</w:t>
            </w:r>
          </w:p>
        </w:tc>
      </w:tr>
      <w:tr w:rsidR="002F3282" w14:paraId="22A55E8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E25F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2C63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A742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a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7165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8.31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20D4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29-92-5</w:t>
            </w:r>
          </w:p>
        </w:tc>
      </w:tr>
      <w:tr w:rsidR="002F3282" w14:paraId="1382200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817D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67E4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80D7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os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A531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2.32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3968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2-95-8</w:t>
            </w:r>
          </w:p>
        </w:tc>
      </w:tr>
      <w:tr w:rsidR="002F3282" w14:paraId="45834FF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3200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8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09FE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4632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,10,14-Tetramethylhexade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D8D8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2.32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BB8F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38-36-8</w:t>
            </w:r>
          </w:p>
        </w:tc>
      </w:tr>
      <w:tr w:rsidR="002F3282" w14:paraId="7C8CD50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FA32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8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2E2A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D6E6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cos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0D0B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0.3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4B76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29-97-0</w:t>
            </w:r>
          </w:p>
        </w:tc>
      </w:tr>
      <w:tr w:rsidR="002F3282" w14:paraId="44810F9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5CCC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8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CE62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6181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opent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C6435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.09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1D0B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8-78-4</w:t>
            </w:r>
          </w:p>
        </w:tc>
      </w:tr>
      <w:tr w:rsidR="002F3282" w14:paraId="0D120C4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EF6A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8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961B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6D61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Z)-3-Methyl-2-hex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1038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2437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0574-36-4</w:t>
            </w:r>
          </w:p>
        </w:tc>
      </w:tr>
      <w:tr w:rsidR="002F3282" w14:paraId="3F1EFFF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D217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8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96B6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A4FD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tracos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4F95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8.39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F48F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46-31-1</w:t>
            </w:r>
          </w:p>
        </w:tc>
      </w:tr>
      <w:tr w:rsidR="002F3282" w14:paraId="266D51D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DED6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8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9B0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CE83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neicos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6804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6.34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49B0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29-94-7</w:t>
            </w:r>
          </w:p>
        </w:tc>
      </w:tr>
      <w:tr w:rsidR="002F3282" w14:paraId="3B5F292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8575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18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BF9C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A183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cos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FD66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4.37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1719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38-67-5</w:t>
            </w:r>
          </w:p>
        </w:tc>
      </w:tr>
      <w:tr w:rsidR="002F3282" w14:paraId="2D96A5B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9EC8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8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47F9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0923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opr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5015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.06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178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8-79-5</w:t>
            </w:r>
          </w:p>
        </w:tc>
      </w:tr>
      <w:tr w:rsidR="002F3282" w14:paraId="47C3A725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FC80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8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8A820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A82C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methylene-6-(1-methylethyl)-cyclohex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7A15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44A4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55-10-2</w:t>
            </w:r>
          </w:p>
        </w:tc>
      </w:tr>
      <w:tr w:rsidR="002F3282" w14:paraId="65F8E23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0063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8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C3D2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3100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-Cym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BD1D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4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DD60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99-87-6</w:t>
            </w:r>
          </w:p>
        </w:tc>
      </w:tr>
      <w:tr w:rsidR="002F3282" w14:paraId="4B73F53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A8A9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73379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978C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Camph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C002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DB98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9-92-5</w:t>
            </w:r>
          </w:p>
        </w:tc>
      </w:tr>
      <w:tr w:rsidR="002F3282" w14:paraId="3EE7808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42D0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F654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CBCB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(+)-Sabin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1931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50A4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3387-41-5</w:t>
            </w:r>
          </w:p>
        </w:tc>
      </w:tr>
      <w:tr w:rsidR="002F3282" w14:paraId="3C46372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BCE1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DD73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54B4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γ-Terpin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6439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B5B9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99-85-4</w:t>
            </w:r>
          </w:p>
        </w:tc>
      </w:tr>
      <w:tr w:rsidR="002F3282" w14:paraId="62E70A0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EB7F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3A48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B417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-Limon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BEA5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90F2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5989-54-8</w:t>
            </w:r>
          </w:p>
        </w:tc>
      </w:tr>
      <w:tr w:rsidR="002F3282" w14:paraId="5F530DD6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8BDF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C2CC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FBBA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Methyl-4-(1-methylethylidene)- cyclohex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E767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14998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86-62-9</w:t>
            </w:r>
          </w:p>
        </w:tc>
      </w:tr>
      <w:tr w:rsidR="002F3282" w14:paraId="60EB05A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6A84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1937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30B8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R)-Limon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D347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1EF6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5989-27-5</w:t>
            </w:r>
          </w:p>
        </w:tc>
      </w:tr>
      <w:tr w:rsidR="002F3282" w14:paraId="4480871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4EEF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FAFD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A144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rc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9297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9424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3-35-3</w:t>
            </w:r>
          </w:p>
        </w:tc>
      </w:tr>
      <w:tr w:rsidR="002F3282" w14:paraId="4FD539C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A78F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F2A6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B156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Car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1C62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C5C1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3466-78-9</w:t>
            </w:r>
          </w:p>
        </w:tc>
      </w:tr>
      <w:tr w:rsidR="002F3282" w14:paraId="1508D90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6E20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9489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925E8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Pin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08E0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5632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80-56-8</w:t>
            </w:r>
          </w:p>
        </w:tc>
      </w:tr>
      <w:tr w:rsidR="002F3282" w14:paraId="501F5C8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9EA6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2278F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765C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+)-beta-Pin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7AF0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15FA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7-91-3</w:t>
            </w:r>
          </w:p>
        </w:tc>
      </w:tr>
      <w:tr w:rsidR="002F3282" w14:paraId="13BD919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DEF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2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A30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49A4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+)-Alpha-Pin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F9C8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43E0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7785-70-8</w:t>
            </w:r>
          </w:p>
        </w:tc>
      </w:tr>
      <w:tr w:rsidR="002F3282" w14:paraId="68605A3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6A33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08DF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3D2F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D-Sylvestr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02B9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4F0A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499-03-6</w:t>
            </w:r>
          </w:p>
        </w:tc>
      </w:tr>
      <w:tr w:rsidR="002F3282" w14:paraId="260B0D26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1778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41CF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7E0D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-)-Alpha-Pin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83E1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1D5F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7785-26-4</w:t>
            </w:r>
          </w:p>
        </w:tc>
      </w:tr>
      <w:tr w:rsidR="002F3282" w14:paraId="15FD2E6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4342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1DC1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4437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-)-beta-Pin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D8E3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.12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5A73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8172-67-3</w:t>
            </w:r>
          </w:p>
        </w:tc>
      </w:tr>
      <w:tr w:rsidR="002F3282" w14:paraId="274C8C8E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A8A4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688C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8FCE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Methyl-4-(1-methylethylidene)- cyclohe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9F00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8.14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9D71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124-27-2</w:t>
            </w:r>
          </w:p>
        </w:tc>
      </w:tr>
      <w:tr w:rsidR="002F3282" w14:paraId="6CAE796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8F43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D802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B1FE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Isobutylcyclohex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3CDC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8.14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A954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3983-03-7</w:t>
            </w:r>
          </w:p>
        </w:tc>
      </w:tr>
      <w:tr w:rsidR="002F3282" w14:paraId="5112E806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504E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984F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E74A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rn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E401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8.14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CFA1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464-15-3</w:t>
            </w:r>
          </w:p>
        </w:tc>
      </w:tr>
      <w:tr w:rsidR="002F3282" w14:paraId="783A754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BFED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95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D4E2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Car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B1FC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8.14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FF72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54-59-6</w:t>
            </w:r>
          </w:p>
        </w:tc>
      </w:tr>
      <w:tr w:rsidR="002F3282" w14:paraId="21A75BA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20F6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641A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09B8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ane, (1S,3S,6R)-(-)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B3BF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8.14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78B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778-68-9</w:t>
            </w:r>
          </w:p>
        </w:tc>
      </w:tr>
      <w:tr w:rsidR="002F3282" w14:paraId="38D7937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4A2D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6CA6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E0684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3,5-Trimethyl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E2E5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9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557D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8-67-8</w:t>
            </w:r>
          </w:p>
        </w:tc>
      </w:tr>
      <w:tr w:rsidR="002F3282" w14:paraId="2F95373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13D8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35E0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C276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-Cym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FD4C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4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3ECE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27-84-4</w:t>
            </w:r>
          </w:p>
        </w:tc>
      </w:tr>
      <w:tr w:rsidR="002F3282" w14:paraId="2CD70D1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4CB4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7D59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8BC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-Cym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6FCE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4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1689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35-77-3</w:t>
            </w:r>
          </w:p>
        </w:tc>
      </w:tr>
      <w:tr w:rsidR="002F3282" w14:paraId="299FF6B6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D7B0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58F4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7CCC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6AFC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.04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135F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1-43-2</w:t>
            </w:r>
          </w:p>
        </w:tc>
      </w:tr>
      <w:tr w:rsidR="002F3282" w14:paraId="4B53A28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85D8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849A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F38A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lu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D517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.06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AD9D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8-88-3</w:t>
            </w:r>
          </w:p>
        </w:tc>
      </w:tr>
      <w:tr w:rsidR="002F3282" w14:paraId="1161E8D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F39A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21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3E4B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9C53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nzoic acid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F206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2.03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9DD7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65-85-0</w:t>
            </w:r>
          </w:p>
        </w:tc>
      </w:tr>
      <w:tr w:rsidR="002F3282" w14:paraId="1E71230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F167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DA53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78AF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yl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A0B3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.07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D9B7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0-41-4</w:t>
            </w:r>
          </w:p>
        </w:tc>
      </w:tr>
      <w:tr w:rsidR="002F3282" w14:paraId="4B6814E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AA4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B449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3816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yr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8A59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4.06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447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0-42-5</w:t>
            </w:r>
          </w:p>
        </w:tc>
      </w:tr>
      <w:tr w:rsidR="002F3282" w14:paraId="56E63ED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7D36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5708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9E24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-Methyl-1-propenyl)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B6AD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2.09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F26F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768-49-0</w:t>
            </w:r>
          </w:p>
        </w:tc>
      </w:tr>
      <w:tr w:rsidR="002F3282" w14:paraId="6FFD496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5ED5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FDD2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40F3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Butenyl-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96A7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2.09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6C9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560-06-1</w:t>
            </w:r>
          </w:p>
        </w:tc>
      </w:tr>
      <w:tr w:rsidR="002F3282" w14:paraId="36A1948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52EF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75EA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7B50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-Xyl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82DB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.07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DFE4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6-42-3</w:t>
            </w:r>
          </w:p>
        </w:tc>
      </w:tr>
      <w:tr w:rsidR="002F3282" w14:paraId="4EA48E1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C06F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3F83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7132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yl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6949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.07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267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330-20-7</w:t>
            </w:r>
          </w:p>
        </w:tc>
      </w:tr>
      <w:tr w:rsidR="002F3282" w14:paraId="700A17D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C95F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16A9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2D82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o-Xyl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A497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.07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0842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95-47-6</w:t>
            </w:r>
          </w:p>
        </w:tc>
      </w:tr>
      <w:tr w:rsidR="002F3282" w14:paraId="14A5D0C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281B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7B3E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E98D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-Xyl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B233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.07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3A38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8-38-3</w:t>
            </w:r>
          </w:p>
        </w:tc>
      </w:tr>
      <w:tr w:rsidR="002F3282" w14:paraId="6BD4A35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8495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2C55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A0EB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-Methylethyl)-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3A0C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9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CD14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98-82-8</w:t>
            </w:r>
          </w:p>
        </w:tc>
      </w:tr>
      <w:tr w:rsidR="002F3282" w14:paraId="1EA9F9B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A72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89B0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1452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pha-methylstyr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68D5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.07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9D1F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98-83-9</w:t>
            </w:r>
          </w:p>
        </w:tc>
      </w:tr>
      <w:tr w:rsidR="002F3282" w14:paraId="2A00B1A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E497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4F52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CD4E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Ethyl-3-methyl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124B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9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A8F8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20-14-4</w:t>
            </w:r>
          </w:p>
        </w:tc>
      </w:tr>
      <w:tr w:rsidR="002F3282" w14:paraId="710B1BF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BAFA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D7F2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8459C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,2,3-Trimethyl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51A3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9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C3B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26-73-8</w:t>
            </w:r>
          </w:p>
        </w:tc>
      </w:tr>
      <w:tr w:rsidR="002F3282" w14:paraId="2098B87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BC53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8BE2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3670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phthal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3A23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.06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25CA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91-20-3</w:t>
            </w:r>
          </w:p>
        </w:tc>
      </w:tr>
      <w:tr w:rsidR="002F3282" w14:paraId="3856CF9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8E87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22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A40F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C397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zul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5B1B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.06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ED24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275-51-4</w:t>
            </w:r>
          </w:p>
        </w:tc>
      </w:tr>
      <w:tr w:rsidR="002F3282" w14:paraId="7C2746F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73BE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221E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A6C1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,3,5-tetramethyl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250E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4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C77D8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27-53-7</w:t>
            </w:r>
          </w:p>
        </w:tc>
      </w:tr>
      <w:tr w:rsidR="002F3282" w14:paraId="7C96997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A179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70B8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27C4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Ethyl-1,4-dimethyl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5C2A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4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8350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758-88-9</w:t>
            </w:r>
          </w:p>
        </w:tc>
      </w:tr>
      <w:tr w:rsidR="002F3282" w14:paraId="6803D66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A614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45D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B7A3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Ethyl-1,2-dimethyl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D38E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4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D899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934-80-5</w:t>
            </w:r>
          </w:p>
        </w:tc>
      </w:tr>
      <w:tr w:rsidR="002F3282" w14:paraId="24DE916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5B70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BD13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75D3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Ethyl-2,3-dimethyl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EEBA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4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3513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933-98-2</w:t>
            </w:r>
          </w:p>
        </w:tc>
      </w:tr>
      <w:tr w:rsidR="002F3282" w14:paraId="2763E61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C024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0B8B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BD4B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thalic anhydr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B86C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8.01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D8F0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85-44-9</w:t>
            </w:r>
          </w:p>
        </w:tc>
      </w:tr>
      <w:tr w:rsidR="002F3282" w14:paraId="6104AD4B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EDA3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581D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2C82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Methoxy-4-[(1E)-1-propen-1-yl]benz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48E9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8.08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E8F8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4-46-1</w:t>
            </w:r>
          </w:p>
        </w:tc>
      </w:tr>
      <w:tr w:rsidR="002F3282" w14:paraId="2722F29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8F72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D818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E2D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ic acid, methyl est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28F1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.03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83F5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9-20-9</w:t>
            </w:r>
          </w:p>
        </w:tc>
      </w:tr>
      <w:tr w:rsidR="002F3282" w14:paraId="1DDE20C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0E8E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427F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EB34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mic acid, ethyl est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FCB1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.03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FCCB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9-94-4</w:t>
            </w:r>
          </w:p>
        </w:tc>
      </w:tr>
      <w:tr w:rsidR="002F3282" w14:paraId="0E46B21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CACB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ABF5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A9AB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ic acid ethenyl est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DFD8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.03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2F8F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8-05-4</w:t>
            </w:r>
          </w:p>
        </w:tc>
      </w:tr>
      <w:tr w:rsidR="002F3282" w14:paraId="16B66C8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A925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D6A2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E98C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propenyl form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8347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.03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13EE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2978-00-0</w:t>
            </w:r>
          </w:p>
        </w:tc>
      </w:tr>
      <w:tr w:rsidR="002F3282" w14:paraId="723A698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D97F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B7EF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20E4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ic acid ethyl est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BEB5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.05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FCE4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41-78-6</w:t>
            </w:r>
          </w:p>
        </w:tc>
      </w:tr>
      <w:tr w:rsidR="002F3282" w14:paraId="34CEA75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FBFD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4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FFD9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14DB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ic acid, butyl est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E817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6.08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9062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3-86-4</w:t>
            </w:r>
          </w:p>
        </w:tc>
      </w:tr>
      <w:tr w:rsidR="002F3282" w14:paraId="79E2737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F5A66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4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D2D9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CB871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 2-hydroxy-2-methylpropano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9AFB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.06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76BE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110-78-3</w:t>
            </w:r>
          </w:p>
        </w:tc>
      </w:tr>
      <w:tr w:rsidR="002F3282" w14:paraId="4562B45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5CA6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24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256E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C265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Butanol, 3-methyl-, acet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C7DCA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0.09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9C97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3-92-2</w:t>
            </w:r>
          </w:p>
        </w:tc>
      </w:tr>
      <w:tr w:rsidR="002F3282" w14:paraId="79BE8ED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E67B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4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CE09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010D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 3-hydroxy-3-methylbutano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2CCB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2.07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5573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6149-45-7</w:t>
            </w:r>
          </w:p>
        </w:tc>
      </w:tr>
      <w:tr w:rsidR="002F3282" w14:paraId="77AFE7B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A0BF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4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90DE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7C36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yl 2-hydroxy-2-methylpropano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FB70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2.07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E8B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80-55-7</w:t>
            </w:r>
          </w:p>
        </w:tc>
      </w:tr>
      <w:tr w:rsidR="002F3282" w14:paraId="3EEE152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CC5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4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486C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2E08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,3-Propanetriol, monoacet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C4DE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4.05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6170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6-61-6</w:t>
            </w:r>
          </w:p>
        </w:tc>
      </w:tr>
      <w:tr w:rsidR="002F3282" w14:paraId="14B4729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F2AA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4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4113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4A4C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ic acid, hexyl est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2123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4.11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1194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42-92-7</w:t>
            </w:r>
          </w:p>
        </w:tc>
      </w:tr>
      <w:tr w:rsidR="002F3282" w14:paraId="6FF187BD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CFFF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4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4A34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816D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ic acid, phenylmethyl est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0CCE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0.06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0DC5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40-11-4</w:t>
            </w:r>
          </w:p>
        </w:tc>
      </w:tr>
      <w:tr w:rsidR="002F3282" w14:paraId="36A9F64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144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4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31B3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8FFE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 2-hydroxybenzo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D12D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2.04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95DA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9-36-8</w:t>
            </w:r>
          </w:p>
        </w:tc>
      </w:tr>
      <w:tr w:rsidR="002F3282" w14:paraId="4ADDC47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9E73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4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9337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8B61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Hydroxy-1,3-propanediyl diacet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FA53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6.06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1322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5-70-4</w:t>
            </w:r>
          </w:p>
        </w:tc>
      </w:tr>
      <w:tr w:rsidR="002F3282" w14:paraId="2BD58AF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7730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3E2C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FB7F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Hydroxy-1,2-propanediyl diacet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1907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6.06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00A3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5395-31-7</w:t>
            </w:r>
          </w:p>
        </w:tc>
      </w:tr>
      <w:tr w:rsidR="002F3282" w14:paraId="0BE8BCD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0360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4F19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5529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Ethylhexyl acryl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F880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4.14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1A44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3-11-7</w:t>
            </w:r>
          </w:p>
        </w:tc>
      </w:tr>
      <w:tr w:rsidR="002F3282" w14:paraId="43CFE226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17E0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C273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A033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7-Dimethyl-1,6-octadien-3-yl acet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AF7D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6.14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3452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5-95-7</w:t>
            </w:r>
          </w:p>
        </w:tc>
      </w:tr>
      <w:tr w:rsidR="002F3282" w14:paraId="7B7123E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3998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4D1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86A2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obornyl acet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C9EF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6.14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BA3A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5-12-2</w:t>
            </w:r>
          </w:p>
        </w:tc>
      </w:tr>
      <w:tr w:rsidR="002F3282" w14:paraId="39BA751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BAC5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F417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9DD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Isopropyl-5-methylcyclohexyl acet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6331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8.16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3D7C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230-87-7</w:t>
            </w:r>
          </w:p>
        </w:tc>
      </w:tr>
      <w:tr w:rsidR="002F3282" w14:paraId="2FA40137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BC8B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076B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6261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Hydroxy-2,4,4-trimethylpentyl 2-methylpropano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0064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6.17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D243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4367-34-3</w:t>
            </w:r>
          </w:p>
        </w:tc>
      </w:tr>
      <w:tr w:rsidR="002F3282" w14:paraId="4950A7C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F78A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25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4075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B682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,3-Propanetriol, triacet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88E0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8.07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E13F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2-76-1</w:t>
            </w:r>
          </w:p>
        </w:tc>
      </w:tr>
      <w:tr w:rsidR="002F3282" w14:paraId="4D269F3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2185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DD77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0D49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tronellylisovaler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87A3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0.20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4CC1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8922-10-1</w:t>
            </w:r>
          </w:p>
        </w:tc>
      </w:tr>
      <w:tr w:rsidR="002F3282" w14:paraId="48B4C68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5F8E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AE1E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8496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opropyl myrist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4FE5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0.25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EF8A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0-27-0</w:t>
            </w:r>
          </w:p>
        </w:tc>
      </w:tr>
      <w:tr w:rsidR="002F3282" w14:paraId="4C02764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FF51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95B7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72A0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4-Dio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4AFD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.05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B1F7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3-91-1</w:t>
            </w:r>
          </w:p>
        </w:tc>
      </w:tr>
      <w:tr w:rsidR="002F3282" w14:paraId="563D4CD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0C3D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693A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id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A76F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ic acid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735FD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02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F86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64-19-7</w:t>
            </w:r>
          </w:p>
        </w:tc>
      </w:tr>
      <w:tr w:rsidR="002F3282" w14:paraId="76A7901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B9B1E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B47B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id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BB61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anoic acid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F54C1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.03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445D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9-09-4</w:t>
            </w:r>
          </w:p>
        </w:tc>
      </w:tr>
      <w:tr w:rsidR="002F3282" w14:paraId="14BF91E2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F6D1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7ED5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id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8ACA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tanoic acid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41CD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.05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266D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7-92-6</w:t>
            </w:r>
          </w:p>
        </w:tc>
      </w:tr>
      <w:tr w:rsidR="002F3282" w14:paraId="2B95A22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C4DC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10B2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id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6EAE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propanoic acid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0DADA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.05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CBB96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9-31-2</w:t>
            </w:r>
          </w:p>
        </w:tc>
      </w:tr>
      <w:tr w:rsidR="002F3282" w14:paraId="67FF569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B83C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BEEB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id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1D8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Methylbutanoic acid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9962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2.06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38B9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03-74-2</w:t>
            </w:r>
          </w:p>
        </w:tc>
      </w:tr>
      <w:tr w:rsidR="002F3282" w14:paraId="3C96CA4E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A52F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DEC0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id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5A78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butanoic acid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7F89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2.06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7EAC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6-53-0</w:t>
            </w:r>
          </w:p>
        </w:tc>
      </w:tr>
      <w:tr w:rsidR="002F3282" w14:paraId="2928C70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BEF7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EC65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id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B688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onic acid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6892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4.04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8127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94-61-6</w:t>
            </w:r>
          </w:p>
        </w:tc>
      </w:tr>
      <w:tr w:rsidR="002F3282" w14:paraId="6C33CFE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83E0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1186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id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2945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Methyl pentanoic acid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F1B4C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6.08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13B1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5-43-1</w:t>
            </w:r>
          </w:p>
        </w:tc>
      </w:tr>
      <w:tr w:rsidR="002F3282" w14:paraId="10C8B9E0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C54E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2A09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id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7F6A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N-(-2-Acetamido))-2-aminoethanesulfonic acid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D71A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2.03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DF47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7365-82-4</w:t>
            </w:r>
          </w:p>
        </w:tc>
      </w:tr>
      <w:tr w:rsidR="002F3282" w14:paraId="39BDE91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F79C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3F91F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ran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0C13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R,5S)-2,5-Dimethyltetrahydrofuran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17C8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08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3123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003-38-9</w:t>
            </w:r>
          </w:p>
        </w:tc>
      </w:tr>
      <w:tr w:rsidR="002F3282" w14:paraId="794A28B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525E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27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BC80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ran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504A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2,5,5-Tetramethyltetrahydrofuran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0C50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.1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44EA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5045-43-9</w:t>
            </w:r>
          </w:p>
        </w:tc>
      </w:tr>
      <w:tr w:rsidR="002F3282" w14:paraId="503D8D42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902B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9373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ran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7F69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6-Dimethyl-4,5,6,7-tetrahydro-1-benzofuran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B24B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0.10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C6CF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494-90-6</w:t>
            </w:r>
          </w:p>
        </w:tc>
      </w:tr>
      <w:tr w:rsidR="002F3282" w14:paraId="1C94F5D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1000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B11B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eroid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2848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4beta)-pregn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2DE9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8.28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360C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6396-79-5</w:t>
            </w:r>
          </w:p>
        </w:tc>
      </w:tr>
      <w:tr w:rsidR="002F3282" w14:paraId="5F7FDB6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8AF8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3514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2965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ldehy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F723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.02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C4D5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5-07-0</w:t>
            </w:r>
          </w:p>
        </w:tc>
      </w:tr>
      <w:tr w:rsidR="002F3282" w14:paraId="06868D1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094E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D01E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F36F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acrolein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D5E9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.04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319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8-85-3</w:t>
            </w:r>
          </w:p>
        </w:tc>
      </w:tr>
      <w:tr w:rsidR="002F3282" w14:paraId="433321D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F65B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E572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2513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Butena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2103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.04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5874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4170-30-3</w:t>
            </w:r>
          </w:p>
        </w:tc>
      </w:tr>
      <w:tr w:rsidR="002F3282" w14:paraId="0BD60C06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5B1F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A8EC1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5A0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methyl-2-Butena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DCAB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4.05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5D76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7-86-8</w:t>
            </w:r>
          </w:p>
        </w:tc>
      </w:tr>
      <w:tr w:rsidR="002F3282" w14:paraId="5DE60C9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8081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B1FE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336E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Furaldehy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D59C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.02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969A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98-01-1</w:t>
            </w:r>
          </w:p>
        </w:tc>
      </w:tr>
      <w:tr w:rsidR="002F3282" w14:paraId="552390B4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E0B8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CC12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B258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na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C5C0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08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34F3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66-25-1</w:t>
            </w:r>
          </w:p>
        </w:tc>
      </w:tr>
      <w:tr w:rsidR="002F3282" w14:paraId="2776389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3366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B3EF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CA93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nzaldehy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437B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.04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B0D3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0-52-7</w:t>
            </w:r>
          </w:p>
        </w:tc>
      </w:tr>
      <w:tr w:rsidR="002F3282" w14:paraId="73C9231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4E0B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F09E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FCC3C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ptana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EAA3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.10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04D76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1-71-7</w:t>
            </w:r>
          </w:p>
        </w:tc>
      </w:tr>
      <w:tr w:rsidR="002F3282" w14:paraId="1039137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4604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D864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5953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ana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9E14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.1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5390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4-13-0</w:t>
            </w:r>
          </w:p>
        </w:tc>
      </w:tr>
      <w:tr w:rsidR="002F3282" w14:paraId="19165F8A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C867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01D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9A1E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ana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4CF8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2.13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9E86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4-19-6</w:t>
            </w:r>
          </w:p>
        </w:tc>
      </w:tr>
      <w:tr w:rsidR="002F3282" w14:paraId="501EECF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BDE9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810B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5201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Z)-3,7-Dimethyl-2,6-octadiena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D826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2.1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1741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6-26-3</w:t>
            </w:r>
          </w:p>
        </w:tc>
      </w:tr>
      <w:tr w:rsidR="002F3282" w14:paraId="51194EA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6C24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28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8479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EE98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ana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1EE6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6.15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3EA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2-31-2</w:t>
            </w:r>
          </w:p>
        </w:tc>
      </w:tr>
      <w:tr w:rsidR="002F3282" w14:paraId="092A9BD7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C0B2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BB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838A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methylselen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1FB9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9.96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DAE0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93-79-3</w:t>
            </w:r>
          </w:p>
        </w:tc>
      </w:tr>
      <w:tr w:rsidR="002F3282" w14:paraId="5E109E7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9314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4C7D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3426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 isopropyl eth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7EF7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.07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9A37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98-53-8</w:t>
            </w:r>
          </w:p>
        </w:tc>
      </w:tr>
      <w:tr w:rsidR="002F3282" w14:paraId="4726D2A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B0DD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F228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trogen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CC06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yridi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E191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.04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47F5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10-86-1</w:t>
            </w:r>
          </w:p>
        </w:tc>
      </w:tr>
      <w:tr w:rsidR="002F3282" w14:paraId="58E1AE46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B14A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4EE7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trogen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3C245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ol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BF04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7.05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DD49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20-72-9</w:t>
            </w:r>
          </w:p>
        </w:tc>
      </w:tr>
      <w:tr w:rsidR="002F3282" w14:paraId="07BBA9B6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7923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1193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trogen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0B5D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onitril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C935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.02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CED6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5-05-8</w:t>
            </w:r>
          </w:p>
        </w:tc>
      </w:tr>
      <w:tr w:rsidR="002F3282" w14:paraId="74B39B4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A6E2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A3F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trogen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D137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-Dimethylhydrazi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0FEB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06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9AD8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40-73-8</w:t>
            </w:r>
          </w:p>
        </w:tc>
      </w:tr>
      <w:tr w:rsidR="002F3282" w14:paraId="2A8EC8B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85D8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8545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trogen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7663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trometh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92E1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.01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8ECB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5-52-5</w:t>
            </w:r>
          </w:p>
        </w:tc>
      </w:tr>
      <w:tr w:rsidR="002F3282" w14:paraId="60D45B20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77F0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037B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trogen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6F02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(1-Pyrrolidinyl)-1-icosa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6EAB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5.36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8633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(ChemSpider ID:29760013)</w:t>
            </w:r>
          </w:p>
        </w:tc>
      </w:tr>
      <w:tr w:rsidR="002F3282" w14:paraId="701107C5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8C26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6B2D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trogen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808F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(1-Pyrrolidinyl)-1-docosan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FFA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3.39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7FF7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(ChemSpider ID:29760063)</w:t>
            </w:r>
          </w:p>
        </w:tc>
      </w:tr>
      <w:tr w:rsidR="002F3282" w14:paraId="49A4C56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3F49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B57F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9818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ylene oxid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B151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.02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53FF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75-21-8</w:t>
            </w:r>
          </w:p>
        </w:tc>
      </w:tr>
      <w:tr w:rsidR="002F3282" w14:paraId="6A4A502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590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666E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6A04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Methoxy-2-methylprop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FC75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.08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0397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625-44-5</w:t>
            </w:r>
          </w:p>
        </w:tc>
      </w:tr>
      <w:tr w:rsidR="002F3282" w14:paraId="780F94B2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260B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4C67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F6E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S)-1,7,7-Trimethylbicyclo[2.2.1]heptan-2-o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D231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2.1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857D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464-48-2</w:t>
            </w:r>
          </w:p>
        </w:tc>
      </w:tr>
      <w:tr w:rsidR="002F3282" w14:paraId="1BD700FC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8619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_29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460C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18F5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8-Cine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5607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4.13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276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470-82-6</w:t>
            </w:r>
          </w:p>
        </w:tc>
      </w:tr>
      <w:tr w:rsidR="002F3282" w14:paraId="32C549DF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D915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CE57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B9E3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-Heptyl methylphosphonofluorid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135E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6.10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D2F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2085-82-7</w:t>
            </w:r>
          </w:p>
        </w:tc>
      </w:tr>
      <w:tr w:rsidR="002F3282" w14:paraId="4D31D7E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FBDC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0B6B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D62A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voflur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E0C3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75D4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8523-86-6</w:t>
            </w:r>
          </w:p>
        </w:tc>
      </w:tr>
      <w:tr w:rsidR="002F3282" w14:paraId="3F7C29C7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405A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A41A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6211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[5-(2-Methoxyphenyl)-1,3,4-oxadiazol-2-yl]pyridi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FBB9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3.08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C094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(CID706995)</w:t>
            </w:r>
          </w:p>
        </w:tc>
      </w:tr>
      <w:tr w:rsidR="002F3282" w14:paraId="25F46EFA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B9A5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0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D27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27B1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clohexanone, 2-methyl-5-(1-methylethenyl)-, trans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0A2A3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2.1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01F3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5524-05-0</w:t>
            </w:r>
          </w:p>
        </w:tc>
      </w:tr>
      <w:tr w:rsidR="002F3282" w14:paraId="5083054A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227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0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4A8B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A23F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anethioic acid, 2-methyl-, S-ethyl est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1A0C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2.06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0DB8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432-50-0</w:t>
            </w:r>
          </w:p>
        </w:tc>
      </w:tr>
      <w:tr w:rsidR="002F3282" w14:paraId="37ECB504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EBEB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03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7AD0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6B08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osulfuric acid S-[2-[[5-[O-tolyloxy]pentyl]amino]propyl est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E041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7.12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03EF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(CID548547)</w:t>
            </w:r>
          </w:p>
        </w:tc>
      </w:tr>
      <w:tr w:rsidR="002F3282" w14:paraId="62C54979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93D2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B23A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3C9D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methylsil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3D0F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.0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5727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066-40-6</w:t>
            </w:r>
          </w:p>
        </w:tc>
      </w:tr>
      <w:tr w:rsidR="002F3282" w14:paraId="6A27FEC8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85A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4BB6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52BF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methyl(1,1,2-trimethylpropyl)silanol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37CC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0.128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638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5644-10-5</w:t>
            </w:r>
          </w:p>
        </w:tc>
      </w:tr>
      <w:tr w:rsidR="002F3282" w14:paraId="5B49BA75" w14:textId="77777777">
        <w:trPr>
          <w:trHeight w:val="102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6263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49A2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A3D9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nzeneethanamine, N-[(pentafluorophenyl)methylene]-.beta.,4-bis[(trimethylsilyl)oxy]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9433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5.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35BE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5429-85-1</w:t>
            </w:r>
          </w:p>
        </w:tc>
      </w:tr>
      <w:tr w:rsidR="002F3282" w14:paraId="2C36BBC5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2F8E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FDC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A994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5,10,10-Tetramethyl-5,10-dihydrosilanthre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7DDB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8.1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E0840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3022-24-1</w:t>
            </w:r>
          </w:p>
        </w:tc>
      </w:tr>
      <w:tr w:rsidR="002F3282" w14:paraId="7F40CC92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E2E4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94E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B717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methyl(2-trimethylsilyloxyethylsulfanyl)sil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B9CA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2.09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5404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8921-31-0</w:t>
            </w:r>
          </w:p>
        </w:tc>
      </w:tr>
      <w:tr w:rsidR="002F3282" w14:paraId="15F25A87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4EDE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56BFD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B1CC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 [(trimethylsilyl)oxy](4-[(trimethylsilyl)oxy]phenyl)acetat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5C17E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6.13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93F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5334-40-2</w:t>
            </w:r>
          </w:p>
        </w:tc>
      </w:tr>
      <w:tr w:rsidR="002F3282" w14:paraId="7ECC47C1" w14:textId="77777777">
        <w:trPr>
          <w:trHeight w:val="102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7A0D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15F7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86DD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nzeneacetic acid, .alpha.,4-bis[(trimethylsilyl)oxy]-, trimethylsilyl est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0B870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4.16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73BC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7148-64-4</w:t>
            </w:r>
          </w:p>
        </w:tc>
      </w:tr>
      <w:tr w:rsidR="002F3282" w14:paraId="22D4026B" w14:textId="77777777">
        <w:trPr>
          <w:trHeight w:val="102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9C5D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58171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A673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pha,4-Bis[(trimethylsilyl)oxy]benzeneacetic acid ethyl est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6294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0.15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A7E8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(CID622432)</w:t>
            </w:r>
          </w:p>
        </w:tc>
      </w:tr>
      <w:tr w:rsidR="002F3282" w14:paraId="56B18A17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D776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A443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66F83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-Hydroxymandelic acid, tris(trimethylsilyl)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D762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4.16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B83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8595-69-7</w:t>
            </w:r>
          </w:p>
        </w:tc>
      </w:tr>
      <w:tr w:rsidR="002F3282" w14:paraId="028EF5F5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691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CBCEA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2DBB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luoro(dimethyl)sil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3E49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.0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5E21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353-66-2</w:t>
            </w:r>
          </w:p>
        </w:tc>
      </w:tr>
      <w:tr w:rsidR="002F3282" w14:paraId="1BEE6A01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E5F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513E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A11D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methyl disilo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B151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2.0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3C3E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7-46-0</w:t>
            </w:r>
          </w:p>
        </w:tc>
      </w:tr>
      <w:tr w:rsidR="002F3282" w14:paraId="0281C1A3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564F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FC8F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EDA5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1,3,3,5,5-hexamethyltrisilo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B378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8.07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E6D3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189-93-1</w:t>
            </w:r>
          </w:p>
        </w:tc>
      </w:tr>
      <w:tr w:rsidR="002F3282" w14:paraId="2DCE0D88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E431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077A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B88F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2,4,4,6,6-Hexamethyl-1,3,5,2,4,6-trioxatrisilin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2BEF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2.05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4723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41-05-9</w:t>
            </w:r>
          </w:p>
        </w:tc>
      </w:tr>
      <w:tr w:rsidR="002F3282" w14:paraId="0AC5660A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9EFA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C8E7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19A0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4,6,8-tetramethyl-1,3,5,7,2,4,6,8-tetraoxatetrasilo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E1C7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0.013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6BDA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2370-88-9</w:t>
            </w:r>
          </w:p>
        </w:tc>
      </w:tr>
      <w:tr w:rsidR="002F3282" w14:paraId="502D1CF9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848F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4734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6C66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2,4,4,6,6,8,8-Octamethyl-1,3,5,7,2,4,6,8-tetroxatetrasiloc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5467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6.07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C106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556-67-2</w:t>
            </w:r>
          </w:p>
        </w:tc>
      </w:tr>
      <w:tr w:rsidR="002F3282" w14:paraId="64D637DB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D5E1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F65D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26F5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amethyltetrasilo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59FE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0.12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4A90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41-62-8</w:t>
            </w:r>
          </w:p>
        </w:tc>
      </w:tr>
      <w:tr w:rsidR="002F3282" w14:paraId="62843290" w14:textId="77777777">
        <w:trPr>
          <w:trHeight w:val="530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9A82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39CC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17CB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tris(trimethylsiloxy)sil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B5CB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0.127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FB9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7928-28-8</w:t>
            </w:r>
          </w:p>
        </w:tc>
      </w:tr>
      <w:tr w:rsidR="002F3282" w14:paraId="00DADD5B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4A80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F466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D7F5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-Diisopropoxy-1,1,1,5,5,5-hexamethyltrisilo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A175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4.161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E91C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8082-56-9</w:t>
            </w:r>
          </w:p>
        </w:tc>
      </w:tr>
      <w:tr w:rsidR="002F3282" w14:paraId="05519631" w14:textId="77777777">
        <w:trPr>
          <w:trHeight w:val="102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A94A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64F3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905C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(4-Trimethylsilyloxyphenyl)-2-trimethylsilylaminoethanol trimethylsilyl ether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EC02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9.16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ED94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(CID91739849)</w:t>
            </w:r>
          </w:p>
        </w:tc>
      </w:tr>
      <w:tr w:rsidR="002F3282" w14:paraId="6D4EF59B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B87C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4BD0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57AC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1,3,3,5,5,7,7,9,9-Decamethylpentasilox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51DE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6.11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A1F4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995-83-5</w:t>
            </w:r>
          </w:p>
        </w:tc>
      </w:tr>
      <w:tr w:rsidR="002F3282" w14:paraId="7223DC81" w14:textId="77777777">
        <w:trPr>
          <w:trHeight w:val="755"/>
        </w:trPr>
        <w:tc>
          <w:tcPr>
            <w:tcW w:w="10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11D1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luded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5D6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loxan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FEDF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-Trimethylsilyloxyphenyl-bis(trimethylsilyloxy)ethan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9F4B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0.182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E5A1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(CID622436)</w:t>
            </w:r>
          </w:p>
        </w:tc>
      </w:tr>
    </w:tbl>
    <w:p w14:paraId="64CF3620" w14:textId="679EA495" w:rsidR="00E42122" w:rsidRPr="0006121D" w:rsidRDefault="00E42122" w:rsidP="00E42122">
      <w:pPr>
        <w:spacing w:line="480" w:lineRule="auto"/>
        <w:contextualSpacing/>
        <w:rPr>
          <w:sz w:val="24"/>
          <w:szCs w:val="24"/>
        </w:rPr>
      </w:pPr>
      <w:r w:rsidRPr="00E42122">
        <w:rPr>
          <w:sz w:val="24"/>
          <w:szCs w:val="24"/>
        </w:rPr>
        <w:t>Abbreviations: VSC</w:t>
      </w:r>
      <w:r w:rsidRPr="00E42122">
        <w:rPr>
          <w:sz w:val="24"/>
          <w:szCs w:val="24"/>
          <w:lang w:val="en-IN"/>
        </w:rPr>
        <w:t>,</w:t>
      </w:r>
      <w:r w:rsidRPr="00E42122">
        <w:rPr>
          <w:sz w:val="24"/>
          <w:szCs w:val="24"/>
        </w:rPr>
        <w:t xml:space="preserve"> Volatile sulfur compound</w:t>
      </w:r>
      <w:r w:rsidRPr="0006121D">
        <w:rPr>
          <w:sz w:val="24"/>
          <w:szCs w:val="24"/>
          <w:lang w:val="en-IN"/>
        </w:rPr>
        <w:t>; TD-GCMS, T</w:t>
      </w:r>
      <w:r w:rsidRPr="0006121D">
        <w:rPr>
          <w:sz w:val="24"/>
          <w:szCs w:val="24"/>
        </w:rPr>
        <w:t>hermal desorption gas chromatography mass spectrometry</w:t>
      </w:r>
    </w:p>
    <w:p w14:paraId="7C5C4DCD" w14:textId="4C1CD0A7" w:rsidR="00E42122" w:rsidRPr="0006121D" w:rsidRDefault="00E42122" w:rsidP="00E42122">
      <w:pPr>
        <w:pStyle w:val="10"/>
        <w:rPr>
          <w:sz w:val="24"/>
          <w:szCs w:val="24"/>
          <w:lang w:val="en-IN"/>
        </w:rPr>
      </w:pPr>
    </w:p>
    <w:p w14:paraId="7C21AC0D" w14:textId="77777777" w:rsidR="002F3282" w:rsidRDefault="002F3282">
      <w:pPr>
        <w:pStyle w:val="10"/>
      </w:pPr>
    </w:p>
    <w:p w14:paraId="32D27538" w14:textId="77777777" w:rsidR="00E42122" w:rsidRDefault="00E42122">
      <w:r>
        <w:br w:type="page"/>
      </w:r>
    </w:p>
    <w:p w14:paraId="2BE33CA5" w14:textId="1A317BDF" w:rsidR="002F3282" w:rsidRDefault="00637545">
      <w:pPr>
        <w:pStyle w:val="10"/>
        <w:rPr>
          <w:sz w:val="24"/>
          <w:szCs w:val="24"/>
        </w:rPr>
      </w:pPr>
      <w:r>
        <w:lastRenderedPageBreak/>
        <w:t xml:space="preserve">Table S2. </w:t>
      </w:r>
      <w:r>
        <w:rPr>
          <w:sz w:val="24"/>
          <w:szCs w:val="24"/>
        </w:rPr>
        <w:t xml:space="preserve">Fifty-eight breath </w:t>
      </w:r>
      <w:r w:rsidR="00E42122">
        <w:rPr>
          <w:sz w:val="24"/>
          <w:szCs w:val="24"/>
          <w:lang w:val="en-IN"/>
        </w:rPr>
        <w:t>volatile organic compounds (VOCs)</w:t>
      </w:r>
      <w:r w:rsidR="00E4212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two clinical variables were significantly different between patients with </w:t>
      </w:r>
      <w:r w:rsidR="00E42122">
        <w:rPr>
          <w:sz w:val="24"/>
          <w:szCs w:val="24"/>
          <w:lang w:val="en-IN"/>
        </w:rPr>
        <w:t>chronic kidney disease</w:t>
      </w:r>
      <w:r>
        <w:rPr>
          <w:sz w:val="24"/>
          <w:szCs w:val="24"/>
        </w:rPr>
        <w:t xml:space="preserve"> (non-dialysis CKD + </w:t>
      </w:r>
      <w:r w:rsidR="00E42122">
        <w:rPr>
          <w:sz w:val="24"/>
          <w:szCs w:val="24"/>
          <w:lang w:val="en-IN"/>
        </w:rPr>
        <w:t>hemodialysis</w:t>
      </w:r>
      <w:r>
        <w:rPr>
          <w:sz w:val="24"/>
          <w:szCs w:val="24"/>
        </w:rPr>
        <w:t>) and normal healthy control</w:t>
      </w:r>
      <w:r w:rsidR="00E42122">
        <w:rPr>
          <w:sz w:val="24"/>
          <w:szCs w:val="24"/>
          <w:lang w:val="en-IN"/>
        </w:rPr>
        <w:t xml:space="preserve"> groups</w:t>
      </w:r>
      <w:r>
        <w:rPr>
          <w:sz w:val="24"/>
          <w:szCs w:val="24"/>
        </w:rPr>
        <w:t xml:space="preserve"> </w:t>
      </w:r>
      <w:r w:rsidR="00E42122">
        <w:rPr>
          <w:sz w:val="24"/>
          <w:szCs w:val="24"/>
          <w:lang w:val="en-IN"/>
        </w:rPr>
        <w:t>in</w:t>
      </w:r>
      <w:r>
        <w:rPr>
          <w:sz w:val="24"/>
          <w:szCs w:val="24"/>
        </w:rPr>
        <w:t xml:space="preserve"> the </w:t>
      </w:r>
      <w:r w:rsidRPr="0006121D">
        <w:rPr>
          <w:i/>
          <w:sz w:val="24"/>
          <w:szCs w:val="24"/>
        </w:rPr>
        <w:t>t</w:t>
      </w:r>
      <w:r>
        <w:rPr>
          <w:sz w:val="24"/>
          <w:szCs w:val="24"/>
        </w:rPr>
        <w:t>-test.</w:t>
      </w:r>
    </w:p>
    <w:p w14:paraId="479A4927" w14:textId="77777777" w:rsidR="002F3282" w:rsidRDefault="002F3282">
      <w:pPr>
        <w:pStyle w:val="10"/>
      </w:pPr>
    </w:p>
    <w:p w14:paraId="04F53463" w14:textId="77777777" w:rsidR="002F3282" w:rsidRDefault="002F3282">
      <w:pPr>
        <w:pStyle w:val="10"/>
      </w:pPr>
    </w:p>
    <w:tbl>
      <w:tblPr>
        <w:tblStyle w:val="Table2"/>
        <w:tblW w:w="885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635"/>
        <w:gridCol w:w="1095"/>
        <w:gridCol w:w="1695"/>
        <w:gridCol w:w="1425"/>
      </w:tblGrid>
      <w:tr w:rsidR="002F3282" w14:paraId="08263422" w14:textId="77777777">
        <w:trPr>
          <w:trHeight w:val="530"/>
        </w:trPr>
        <w:tc>
          <w:tcPr>
            <w:tcW w:w="4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77DED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EP_VAR_NAME</w:t>
            </w:r>
          </w:p>
        </w:tc>
        <w:tc>
          <w:tcPr>
            <w:tcW w:w="109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6BD45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 value</w:t>
            </w:r>
          </w:p>
        </w:tc>
        <w:tc>
          <w:tcPr>
            <w:tcW w:w="169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7E78A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Q_VAR_PVAL</w:t>
            </w:r>
          </w:p>
        </w:tc>
        <w:tc>
          <w:tcPr>
            <w:tcW w:w="142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A936A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EP_VAR</w:t>
            </w:r>
          </w:p>
        </w:tc>
      </w:tr>
      <w:tr w:rsidR="002F3282" w14:paraId="6A3C4CAE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AC21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clohexano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58A2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10BA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1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8BC4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1</w:t>
            </w:r>
          </w:p>
        </w:tc>
      </w:tr>
      <w:tr w:rsidR="002F3282" w14:paraId="6F8BB358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69B5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opheno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1E9D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4AE6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3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3825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5</w:t>
            </w:r>
          </w:p>
        </w:tc>
      </w:tr>
      <w:tr w:rsidR="002F3282" w14:paraId="0E257C6F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C273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-Dichloro-eth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9205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AFF7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6C80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3</w:t>
            </w:r>
          </w:p>
        </w:tc>
      </w:tr>
      <w:tr w:rsidR="002F3282" w14:paraId="73740F7E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35C6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pt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CD07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5E7B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62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6BE0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4</w:t>
            </w:r>
          </w:p>
        </w:tc>
      </w:tr>
      <w:tr w:rsidR="002F3282" w14:paraId="77CCEBF2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33A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91A4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2938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32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170B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2</w:t>
            </w:r>
          </w:p>
        </w:tc>
      </w:tr>
      <w:tr w:rsidR="002F3282" w14:paraId="64E82A77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4A53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-Xyle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3040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E3A3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96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D0AE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2</w:t>
            </w:r>
          </w:p>
        </w:tc>
      </w:tr>
      <w:tr w:rsidR="002F3282" w14:paraId="10196D9E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1FC4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ic acid ethyl ester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93DC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5299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4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9FF7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9</w:t>
            </w:r>
          </w:p>
        </w:tc>
      </w:tr>
      <w:tr w:rsidR="002F3282" w14:paraId="3789F8AB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EF8A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anal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6DA1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A7F7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A19B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2</w:t>
            </w:r>
          </w:p>
        </w:tc>
      </w:tr>
      <w:tr w:rsidR="002F3282" w14:paraId="77CF66CF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59AF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64C8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267E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9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8DDB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　</w:t>
            </w:r>
          </w:p>
        </w:tc>
      </w:tr>
      <w:tr w:rsidR="002F3282" w14:paraId="18032340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81A8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chloroethe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E3BF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EDF1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9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1ABA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00</w:t>
            </w:r>
          </w:p>
        </w:tc>
      </w:tr>
      <w:tr w:rsidR="002F3282" w14:paraId="5EACA2BA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C123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-Non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371C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4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139D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10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580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7</w:t>
            </w:r>
          </w:p>
        </w:tc>
      </w:tr>
      <w:tr w:rsidR="002F3282" w14:paraId="3C435516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BA59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lfur dioxid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756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D52C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2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C45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</w:t>
            </w:r>
          </w:p>
        </w:tc>
      </w:tr>
      <w:tr w:rsidR="002F3282" w14:paraId="7291BE9E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40B7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-Methylpent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9230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1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1D05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1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2325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0</w:t>
            </w:r>
          </w:p>
        </w:tc>
      </w:tr>
      <w:tr w:rsidR="002F3282" w14:paraId="484BCE60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AA82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-Xyle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1208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1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AB94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1F25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9</w:t>
            </w:r>
          </w:p>
        </w:tc>
      </w:tr>
      <w:tr w:rsidR="002F3282" w14:paraId="10B60DBB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904A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zule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3607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14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8961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3AB0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8</w:t>
            </w:r>
          </w:p>
        </w:tc>
      </w:tr>
      <w:tr w:rsidR="002F3282" w14:paraId="10CBF6A8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398A0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Heptano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06F1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1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231E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4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02F8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</w:t>
            </w:r>
          </w:p>
        </w:tc>
      </w:tr>
      <w:tr w:rsidR="002F3282" w14:paraId="709FA637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24FE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Methylnon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FB4E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1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B91B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272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8</w:t>
            </w:r>
          </w:p>
        </w:tc>
      </w:tr>
      <w:tr w:rsidR="002F3282" w14:paraId="097AB24C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88E0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Ethyl-1-Hexanol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E958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2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AA80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D859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7</w:t>
            </w:r>
          </w:p>
        </w:tc>
      </w:tr>
      <w:tr w:rsidR="002F3282" w14:paraId="1732A783" w14:textId="77777777">
        <w:trPr>
          <w:trHeight w:val="485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6C92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stolic blood pressur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0ACB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3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E115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31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C06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　</w:t>
            </w:r>
          </w:p>
        </w:tc>
      </w:tr>
      <w:tr w:rsidR="002F3282" w14:paraId="1CAFA701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1185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ylcyclohex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FB3F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3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72BC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805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9</w:t>
            </w:r>
          </w:p>
        </w:tc>
      </w:tr>
      <w:tr w:rsidR="002F3282" w14:paraId="7A73FF29" w14:textId="77777777">
        <w:trPr>
          <w:trHeight w:val="485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6985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Hydroxy-1,3-propanediyl diacetat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E5C2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3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2204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C408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49</w:t>
            </w:r>
          </w:p>
        </w:tc>
      </w:tr>
      <w:tr w:rsidR="002F3282" w14:paraId="3A9E25BE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0C7B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ylcyclopent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AD98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47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08CBC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EEED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8</w:t>
            </w:r>
          </w:p>
        </w:tc>
      </w:tr>
      <w:tr w:rsidR="002F3282" w14:paraId="42CCB0C0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AD03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anethiol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3119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49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7BE5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E688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</w:t>
            </w:r>
          </w:p>
        </w:tc>
      </w:tr>
      <w:tr w:rsidR="002F3282" w14:paraId="178E7A57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87F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adec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D32B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5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F949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40C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8</w:t>
            </w:r>
          </w:p>
        </w:tc>
      </w:tr>
      <w:tr w:rsidR="002F3282" w14:paraId="3B6660A8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81F5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Pentanol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72E3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77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5A7A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CEB2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57</w:t>
            </w:r>
          </w:p>
        </w:tc>
      </w:tr>
      <w:tr w:rsidR="002F3282" w14:paraId="0155DD47" w14:textId="77777777">
        <w:trPr>
          <w:trHeight w:val="485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6E1E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Hydroxy-1,2-propanediyl diacetat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6133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8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282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E48A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0</w:t>
            </w:r>
          </w:p>
        </w:tc>
      </w:tr>
      <w:tr w:rsidR="002F3282" w14:paraId="4C35C99C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69F8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enthol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28A0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9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63C9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FEF2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74</w:t>
            </w:r>
          </w:p>
        </w:tc>
      </w:tr>
      <w:tr w:rsidR="002F3282" w14:paraId="0FD2EB00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452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o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AF4E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0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1D98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73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2A57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</w:t>
            </w:r>
          </w:p>
        </w:tc>
      </w:tr>
      <w:tr w:rsidR="002F3282" w14:paraId="5E98B81C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E22E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Butano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D27A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1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7B6B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7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9846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</w:t>
            </w:r>
          </w:p>
        </w:tc>
      </w:tr>
      <w:tr w:rsidR="002F3282" w14:paraId="513BB65C" w14:textId="77777777">
        <w:trPr>
          <w:trHeight w:val="485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BE47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hydro-2(3H)-furano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857F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1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4459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50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DE8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</w:t>
            </w:r>
          </w:p>
        </w:tc>
      </w:tr>
      <w:tr w:rsidR="002F3282" w14:paraId="1707145D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FD14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decan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D1D5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1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B461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C654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2</w:t>
            </w:r>
          </w:p>
        </w:tc>
      </w:tr>
      <w:tr w:rsidR="002F3282" w14:paraId="252D6821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5020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enol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4AF8D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19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9427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6F04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2</w:t>
            </w:r>
          </w:p>
        </w:tc>
      </w:tr>
      <w:tr w:rsidR="002F3282" w14:paraId="27982E1D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08FA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anal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304E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34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87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419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8336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1</w:t>
            </w:r>
          </w:p>
        </w:tc>
      </w:tr>
      <w:tr w:rsidR="002F3282" w14:paraId="0D33A892" w14:textId="77777777">
        <w:trPr>
          <w:trHeight w:val="74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DDD8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-Methylethyl)-benze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7AF4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39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CE61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08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4581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3</w:t>
            </w:r>
          </w:p>
        </w:tc>
      </w:tr>
      <w:tr w:rsidR="002F3282" w14:paraId="1F25DA7D" w14:textId="77777777">
        <w:trPr>
          <w:trHeight w:val="485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6B07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Methylhept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BE33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58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8EB6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CC03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0</w:t>
            </w:r>
          </w:p>
        </w:tc>
      </w:tr>
      <w:tr w:rsidR="002F3282" w14:paraId="1C3C067C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BBA5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Butanol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94A2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69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F18E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C3CF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53</w:t>
            </w:r>
          </w:p>
        </w:tc>
      </w:tr>
      <w:tr w:rsidR="002F3282" w14:paraId="53AF3D28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1775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4beta)-pregn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C62E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8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C16E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6AE7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2</w:t>
            </w:r>
          </w:p>
        </w:tc>
      </w:tr>
      <w:tr w:rsidR="002F3282" w14:paraId="0DBA3C14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C9F72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ylene oxid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C7CC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1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B825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437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3DEE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4</w:t>
            </w:r>
          </w:p>
        </w:tc>
      </w:tr>
      <w:tr w:rsidR="002F3282" w14:paraId="2621C769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F72A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Sulfo-L-alani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FF458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38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ABDA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361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AB4A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</w:t>
            </w:r>
          </w:p>
        </w:tc>
      </w:tr>
      <w:tr w:rsidR="002F3282" w14:paraId="267CF194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BBF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5-Dimethyloct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0FAFA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8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3484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9A49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1</w:t>
            </w:r>
          </w:p>
        </w:tc>
      </w:tr>
      <w:tr w:rsidR="002F3282" w14:paraId="218BA893" w14:textId="77777777">
        <w:trPr>
          <w:trHeight w:val="485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C8CB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3-Methyl pentanoic acid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FFD8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8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F3B0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9555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7</w:t>
            </w:r>
          </w:p>
        </w:tc>
      </w:tr>
      <w:tr w:rsidR="002F3282" w14:paraId="52E75159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ECB3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ntadec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6150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97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2966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0988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9</w:t>
            </w:r>
          </w:p>
        </w:tc>
      </w:tr>
      <w:tr w:rsidR="002F3282" w14:paraId="7581BD4F" w14:textId="77777777">
        <w:trPr>
          <w:trHeight w:val="485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89DE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R,5S)-2,5-Dimethyltetrahydrofuran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F315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97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5935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1CF7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9</w:t>
            </w:r>
          </w:p>
        </w:tc>
      </w:tr>
      <w:tr w:rsidR="002F3282" w14:paraId="06BF2FEB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863C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Phenoxy-ethanol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9A31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31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2673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FB71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9</w:t>
            </w:r>
          </w:p>
        </w:tc>
      </w:tr>
      <w:tr w:rsidR="002F3282" w14:paraId="67373DF8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DFFF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yl Isothiocyanat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70BBE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32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4A65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E3E4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</w:t>
            </w:r>
          </w:p>
        </w:tc>
      </w:tr>
      <w:tr w:rsidR="002F3282" w14:paraId="1B38D6CB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144A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adec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4D58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32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F66D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5A248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7</w:t>
            </w:r>
          </w:p>
        </w:tc>
      </w:tr>
      <w:tr w:rsidR="002F3282" w14:paraId="3DAD3403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4EB9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oroform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F8C8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34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FBEC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6FC6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6</w:t>
            </w:r>
          </w:p>
        </w:tc>
      </w:tr>
      <w:tr w:rsidR="002F3282" w14:paraId="39207A29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12CF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opre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692F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34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1C18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A858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87</w:t>
            </w:r>
          </w:p>
        </w:tc>
      </w:tr>
      <w:tr w:rsidR="002F3282" w14:paraId="31030792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B37A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anol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2194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34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12B1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73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FBB5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6</w:t>
            </w:r>
          </w:p>
        </w:tc>
      </w:tr>
      <w:tr w:rsidR="002F3282" w14:paraId="4E37CD36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6356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Pentano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B36D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37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4879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2746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</w:t>
            </w:r>
          </w:p>
        </w:tc>
      </w:tr>
      <w:tr w:rsidR="002F3282" w14:paraId="277352F3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862E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4-dimethyl-1-hepte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6893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374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4BBCC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6136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7</w:t>
            </w:r>
          </w:p>
        </w:tc>
      </w:tr>
      <w:tr w:rsidR="002F3282" w14:paraId="7A3F1BEF" w14:textId="77777777">
        <w:trPr>
          <w:trHeight w:val="485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209C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Methylene-1-vinylcyclopente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DAE1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39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BCAC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EEC66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14</w:t>
            </w:r>
          </w:p>
        </w:tc>
      </w:tr>
      <w:tr w:rsidR="002F3282" w14:paraId="34299BB6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FA5F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Care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E142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2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7CA7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F67B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7</w:t>
            </w:r>
          </w:p>
        </w:tc>
      </w:tr>
      <w:tr w:rsidR="002F3282" w14:paraId="0AD805B6" w14:textId="77777777">
        <w:trPr>
          <w:trHeight w:val="485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7679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hyl isopropyl keto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ECB5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3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C02F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A1A8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</w:t>
            </w:r>
          </w:p>
        </w:tc>
      </w:tr>
      <w:tr w:rsidR="002F3282" w14:paraId="707110E5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FBCC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-Methylhept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B12B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39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8BA5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7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14B4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1</w:t>
            </w:r>
          </w:p>
        </w:tc>
      </w:tr>
      <w:tr w:rsidR="002F3282" w14:paraId="2BA8B0FE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20D0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ic acid, butyl ester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A149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6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5B3C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106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EFD4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40</w:t>
            </w:r>
          </w:p>
        </w:tc>
      </w:tr>
      <w:tr w:rsidR="002F3282" w14:paraId="05C07BAB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ACC5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trometh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D740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77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81AC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78C5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1</w:t>
            </w:r>
          </w:p>
        </w:tc>
      </w:tr>
      <w:tr w:rsidR="002F3282" w14:paraId="7D646E85" w14:textId="77777777">
        <w:trPr>
          <w:trHeight w:val="485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55053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Z)-1,2-Dichloro- ethyle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614B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8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6062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09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7C7A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7</w:t>
            </w:r>
          </w:p>
        </w:tc>
      </w:tr>
      <w:tr w:rsidR="002F3282" w14:paraId="0FD7B63A" w14:textId="77777777">
        <w:trPr>
          <w:trHeight w:val="485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0DE6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Methyl-4-(1-methylethylidene)- cyclohexa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FDEA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8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E1F2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D537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4</w:t>
            </w:r>
          </w:p>
        </w:tc>
      </w:tr>
      <w:tr w:rsidR="002F3282" w14:paraId="69D9486E" w14:textId="77777777">
        <w:trPr>
          <w:trHeight w:val="530"/>
        </w:trPr>
        <w:tc>
          <w:tcPr>
            <w:tcW w:w="46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6992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-)-beta-Pinen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F1F7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9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753C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214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E5C5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3</w:t>
            </w:r>
          </w:p>
        </w:tc>
      </w:tr>
    </w:tbl>
    <w:p w14:paraId="4FBC8E5C" w14:textId="77777777" w:rsidR="002F3282" w:rsidRDefault="002F3282">
      <w:pPr>
        <w:pStyle w:val="10"/>
      </w:pPr>
    </w:p>
    <w:p w14:paraId="0FAE3691" w14:textId="77777777" w:rsidR="002F3282" w:rsidRDefault="002F3282">
      <w:pPr>
        <w:pStyle w:val="10"/>
      </w:pPr>
    </w:p>
    <w:p w14:paraId="297015AB" w14:textId="77777777" w:rsidR="00E42122" w:rsidRDefault="00E42122">
      <w:r>
        <w:br w:type="page"/>
      </w:r>
    </w:p>
    <w:p w14:paraId="4BFC156A" w14:textId="6A65334F" w:rsidR="002F3282" w:rsidRDefault="00637545">
      <w:pPr>
        <w:pStyle w:val="10"/>
        <w:rPr>
          <w:color w:val="222222"/>
        </w:rPr>
      </w:pPr>
      <w:r>
        <w:lastRenderedPageBreak/>
        <w:t>Table S3. Training/test set analysis:100 randomly repeated samplings (training vs. test set) and logistic regression multivariate modeling with the training set</w:t>
      </w:r>
      <w:r w:rsidR="009E7909">
        <w:rPr>
          <w:lang w:val="en-IN"/>
        </w:rPr>
        <w:t>, with an</w:t>
      </w:r>
      <w:r>
        <w:t xml:space="preserve">  average accuracy </w:t>
      </w:r>
      <w:r w:rsidR="009E7909">
        <w:rPr>
          <w:lang w:val="en-IN"/>
        </w:rPr>
        <w:t xml:space="preserve">of </w:t>
      </w:r>
      <w:r>
        <w:t>0.714.</w:t>
      </w:r>
    </w:p>
    <w:p w14:paraId="20CE6A9D" w14:textId="77777777" w:rsidR="002F3282" w:rsidRDefault="002F3282">
      <w:pPr>
        <w:pStyle w:val="10"/>
        <w:rPr>
          <w:sz w:val="24"/>
          <w:szCs w:val="24"/>
          <w:highlight w:val="white"/>
        </w:rPr>
      </w:pPr>
    </w:p>
    <w:p w14:paraId="29DCBA1D" w14:textId="77777777" w:rsidR="002F3282" w:rsidRDefault="002F3282">
      <w:pPr>
        <w:pStyle w:val="10"/>
      </w:pPr>
    </w:p>
    <w:tbl>
      <w:tblPr>
        <w:tblStyle w:val="Table3"/>
        <w:tblW w:w="889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25"/>
        <w:gridCol w:w="1155"/>
        <w:gridCol w:w="810"/>
        <w:gridCol w:w="810"/>
        <w:gridCol w:w="810"/>
        <w:gridCol w:w="810"/>
        <w:gridCol w:w="720"/>
        <w:gridCol w:w="2955"/>
      </w:tblGrid>
      <w:tr w:rsidR="002F3282" w14:paraId="4CC4DF87" w14:textId="77777777">
        <w:trPr>
          <w:trHeight w:val="755"/>
        </w:trPr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CC367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ER</w:t>
            </w:r>
          </w:p>
          <w:p w14:paraId="17410A3B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</w:t>
            </w:r>
          </w:p>
        </w:tc>
        <w:tc>
          <w:tcPr>
            <w:tcW w:w="115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23BAC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uracy</w:t>
            </w:r>
          </w:p>
        </w:tc>
        <w:tc>
          <w:tcPr>
            <w:tcW w:w="8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7FED6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E</w:t>
            </w:r>
          </w:p>
          <w:p w14:paraId="10685147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_0</w:t>
            </w:r>
          </w:p>
        </w:tc>
        <w:tc>
          <w:tcPr>
            <w:tcW w:w="8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2DC19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E</w:t>
            </w:r>
          </w:p>
          <w:p w14:paraId="41C2739D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_1</w:t>
            </w:r>
          </w:p>
        </w:tc>
        <w:tc>
          <w:tcPr>
            <w:tcW w:w="8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A2147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E</w:t>
            </w:r>
          </w:p>
          <w:p w14:paraId="5A3B996D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_0</w:t>
            </w:r>
          </w:p>
        </w:tc>
        <w:tc>
          <w:tcPr>
            <w:tcW w:w="8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9D55F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E</w:t>
            </w:r>
          </w:p>
          <w:p w14:paraId="4BFB7122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_1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FF41B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C</w:t>
            </w:r>
          </w:p>
        </w:tc>
        <w:tc>
          <w:tcPr>
            <w:tcW w:w="295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45F9D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L</w:t>
            </w:r>
          </w:p>
        </w:tc>
      </w:tr>
      <w:tr w:rsidR="002F3282" w14:paraId="0462457B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0218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3DA1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9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2833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0AD2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042C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FC02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DBD13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7040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0 + A_215 + A_222 + A_239</w:t>
            </w:r>
          </w:p>
        </w:tc>
      </w:tr>
      <w:tr w:rsidR="002F3282" w14:paraId="20FBADC3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0375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8765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1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026F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2CEC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2AED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A10B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05FE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BDA8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187 + A_100 + A_134 + A_178 + A_221</w:t>
            </w:r>
          </w:p>
        </w:tc>
      </w:tr>
      <w:tr w:rsidR="002F3282" w14:paraId="1924645A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5CC3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7FA3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69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6548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6F0A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B168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B128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3943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92E5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130 + A_239</w:t>
            </w:r>
          </w:p>
        </w:tc>
      </w:tr>
      <w:tr w:rsidR="002F3282" w14:paraId="106DCE8D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A9DF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A312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8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D19C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F63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D9518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A898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BE5A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6F68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_SBP + A_21 + A_35 + A_187 + A_285 + A_177</w:t>
            </w:r>
          </w:p>
        </w:tc>
      </w:tr>
      <w:tr w:rsidR="002F3282" w14:paraId="67427482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9C1C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BBED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69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620B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E78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9CD7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CEFE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C537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A372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27 + A_67 + A_279 + A_299</w:t>
            </w:r>
          </w:p>
        </w:tc>
      </w:tr>
      <w:tr w:rsidR="002F3282" w14:paraId="165EE8E6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C98F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05DBC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8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C5DA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1576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23FA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045C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1BCE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8F36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 + A_93 + A_152 + A_215 + A_279</w:t>
            </w:r>
          </w:p>
        </w:tc>
      </w:tr>
      <w:tr w:rsidR="002F3282" w14:paraId="0B00BB43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98CA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35DF5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38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63CC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5E01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3286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2B56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678D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718D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93 + A_142 + A_154</w:t>
            </w:r>
          </w:p>
        </w:tc>
      </w:tr>
      <w:tr w:rsidR="002F3282" w14:paraId="1CA6EA08" w14:textId="77777777">
        <w:trPr>
          <w:trHeight w:val="530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CB3E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FB35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5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ED59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4A6F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5687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5227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8713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3C557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152 + A_228</w:t>
            </w:r>
          </w:p>
        </w:tc>
      </w:tr>
      <w:tr w:rsidR="002F3282" w14:paraId="031E5FF6" w14:textId="77777777">
        <w:trPr>
          <w:trHeight w:val="530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6CF2C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B574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38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0DA9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FE1B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264F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963B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3AF4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85FC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4 + A_177</w:t>
            </w:r>
          </w:p>
        </w:tc>
      </w:tr>
      <w:tr w:rsidR="002F3282" w14:paraId="77333900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4029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0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4F4E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38D9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CC87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3E79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905B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E1B1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82563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93 + A_100 + A_130 + A_196</w:t>
            </w:r>
          </w:p>
        </w:tc>
      </w:tr>
      <w:tr w:rsidR="002F3282" w14:paraId="302C43C9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EA2D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A1D6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461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69F3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78EB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B257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8893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5C88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6B5F1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 + A_222 + A_239 + A_281</w:t>
            </w:r>
          </w:p>
        </w:tc>
      </w:tr>
      <w:tr w:rsidR="002F3282" w14:paraId="192503D5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1399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BC30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4D31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29EA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E28B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CD47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FA6D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004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147 + A_154</w:t>
            </w:r>
          </w:p>
        </w:tc>
      </w:tr>
      <w:tr w:rsidR="002F3282" w14:paraId="2FB9643D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0B9E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89D3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15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55AE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DCBD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1516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D41B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E42F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3C273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5 + A_130 + A_178 + A_198 + A_213</w:t>
            </w:r>
          </w:p>
        </w:tc>
      </w:tr>
      <w:tr w:rsidR="002F3282" w14:paraId="2DC9A167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74A4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988F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5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09543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0709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C039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243D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191B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F973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27 + A_209 + A_130 + A_299</w:t>
            </w:r>
          </w:p>
        </w:tc>
      </w:tr>
      <w:tr w:rsidR="002F3282" w14:paraId="0672A0ED" w14:textId="77777777">
        <w:trPr>
          <w:trHeight w:val="530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1C6A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E030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9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6022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D3BE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FED6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446A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6C57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22F6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4 + A_31</w:t>
            </w:r>
          </w:p>
        </w:tc>
      </w:tr>
      <w:tr w:rsidR="002F3282" w14:paraId="6F44A7E6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4514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FEFEF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5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7179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2382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21BA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FB681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57B2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2222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5 + A_62 + A_130 + A_239</w:t>
            </w:r>
          </w:p>
        </w:tc>
      </w:tr>
      <w:tr w:rsidR="002F3282" w14:paraId="5ADF0A64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A272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DD6A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69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1387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F0C92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1004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3B4D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CDC3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81FF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 + A_35 + A_130 + A_215 + A_222 + A_239</w:t>
            </w:r>
          </w:p>
        </w:tc>
      </w:tr>
      <w:tr w:rsidR="002F3282" w14:paraId="6EA21FA5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E78F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479E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36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4326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F9EA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6F7D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FA8E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0B5E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E8FD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100 + A_147 + A_150 + A_215</w:t>
            </w:r>
          </w:p>
        </w:tc>
      </w:tr>
      <w:tr w:rsidR="002F3282" w14:paraId="6517B97C" w14:textId="77777777">
        <w:trPr>
          <w:trHeight w:val="530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501A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CBE6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9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2513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34B6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FA73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0020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A1D0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8A3F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0 + A_134 + A_239</w:t>
            </w:r>
          </w:p>
        </w:tc>
      </w:tr>
      <w:tr w:rsidR="002F3282" w14:paraId="4EB3CC70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3BA1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5E6D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27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640B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E830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6753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CBE8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6871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8E70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31 + A_130</w:t>
            </w:r>
          </w:p>
        </w:tc>
      </w:tr>
      <w:tr w:rsidR="002F3282" w14:paraId="7C490A26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6B6C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0000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1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E352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9275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784E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290A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038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AE46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62 + A_134 + A_154 + A_239</w:t>
            </w:r>
          </w:p>
        </w:tc>
      </w:tr>
      <w:tr w:rsidR="002F3282" w14:paraId="3FAB8D56" w14:textId="77777777">
        <w:trPr>
          <w:trHeight w:val="530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73FA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2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0C5A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B5A0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AA26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42E2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BF3A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FF55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3B4C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130</w:t>
            </w:r>
          </w:p>
        </w:tc>
      </w:tr>
      <w:tr w:rsidR="002F3282" w14:paraId="462F63E4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A01E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880D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46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49F1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7F20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D952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7DB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7989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4FBD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130 + A_134 + A_152 + A_239</w:t>
            </w:r>
          </w:p>
        </w:tc>
      </w:tr>
      <w:tr w:rsidR="002F3282" w14:paraId="62CA0074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7FF9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41A1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6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8E77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4087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6517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11D7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393F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0B77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5 + A_93 + A_130 + A_239 + A_299</w:t>
            </w:r>
          </w:p>
        </w:tc>
      </w:tr>
      <w:tr w:rsidR="002F3282" w14:paraId="07599F3D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047E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2E94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46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CB8A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42F9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3712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9AEB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003A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A37C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130 + A_215 + A_239</w:t>
            </w:r>
          </w:p>
        </w:tc>
      </w:tr>
      <w:tr w:rsidR="002F3282" w14:paraId="4AE767C6" w14:textId="77777777">
        <w:trPr>
          <w:trHeight w:val="530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E9C8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70DA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5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3A51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26DD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3D2AF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75A9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A561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5ECB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147</w:t>
            </w:r>
          </w:p>
        </w:tc>
      </w:tr>
      <w:tr w:rsidR="002F3282" w14:paraId="35C5C9FF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4E65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5F93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9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689B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CF4B4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7325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2135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C8FC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48E5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100 + A_130</w:t>
            </w:r>
          </w:p>
        </w:tc>
      </w:tr>
      <w:tr w:rsidR="002F3282" w14:paraId="42CC6E4A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082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C120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5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0BDB2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232E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72D9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DE99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7A5A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B5A1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28 + A_187 + A_130 + A_134 + A_239</w:t>
            </w:r>
          </w:p>
        </w:tc>
      </w:tr>
      <w:tr w:rsidR="002F3282" w14:paraId="4F8A6630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FD45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2E40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9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2BE2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4CCE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4CC3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B838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2475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8629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121 + A_134 + A_154</w:t>
            </w:r>
          </w:p>
        </w:tc>
      </w:tr>
      <w:tr w:rsidR="002F3282" w14:paraId="1A89ABF5" w14:textId="77777777">
        <w:trPr>
          <w:trHeight w:val="102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F0FB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99B0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1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CDE9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5180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7D36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70BB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91C6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3B31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 + A_35 + A_130 + A_134 + A_141 + A_152 + A_239</w:t>
            </w:r>
          </w:p>
        </w:tc>
      </w:tr>
      <w:tr w:rsidR="002F3282" w14:paraId="4836F305" w14:textId="77777777">
        <w:trPr>
          <w:trHeight w:val="102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6979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416D0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15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110E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1E91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9327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2C94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0FA9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A637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 + A_28 + A_31 + A_25 + A_62 + A_93 + A_152 + A_222 + A_239</w:t>
            </w:r>
          </w:p>
        </w:tc>
      </w:tr>
      <w:tr w:rsidR="002F3282" w14:paraId="1756B39E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5ED8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6C87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6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51E2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1818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1D71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5E4D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941F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427C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25 + A_121 + A_139</w:t>
            </w:r>
          </w:p>
        </w:tc>
      </w:tr>
      <w:tr w:rsidR="002F3282" w14:paraId="622AFFDD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5825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33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5806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15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B7F3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CBA6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89FD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9F15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DAEB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571C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1 + A_93 + A_130 + A_239</w:t>
            </w:r>
          </w:p>
        </w:tc>
      </w:tr>
      <w:tr w:rsidR="002F3282" w14:paraId="2DBBD0DD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6A50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55B3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8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9929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89DF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1E08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F914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542C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EF0E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130 + A_215</w:t>
            </w:r>
          </w:p>
        </w:tc>
      </w:tr>
      <w:tr w:rsidR="002F3282" w14:paraId="738514D0" w14:textId="77777777">
        <w:trPr>
          <w:trHeight w:val="530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8820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22FC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15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F8CD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B83C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C2BE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DE4F3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186E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F2612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93 + A_134</w:t>
            </w:r>
          </w:p>
        </w:tc>
      </w:tr>
      <w:tr w:rsidR="002F3282" w14:paraId="46ECAA1A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C69F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B2DF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8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FE7E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13E9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B42B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AEC6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2BEC4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551B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5 + A_130 + A_134 + A_152</w:t>
            </w:r>
          </w:p>
        </w:tc>
      </w:tr>
      <w:tr w:rsidR="002F3282" w14:paraId="604A6325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6925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A01B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38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D0434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146A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FF19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4434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5428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5D8C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_SBP + A_150 + A_177 + A_281</w:t>
            </w:r>
          </w:p>
        </w:tc>
      </w:tr>
      <w:tr w:rsidR="002F3282" w14:paraId="1A5BB8E2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A714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7E39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5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FAC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901C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62CC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1717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AB6A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ED98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134 + A_152 + A_239</w:t>
            </w:r>
          </w:p>
        </w:tc>
      </w:tr>
      <w:tr w:rsidR="002F3282" w14:paraId="4C8F591C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0695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684D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38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2786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1FAE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2866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B9A4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B573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E7BC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1 + A_35 + A_285 + A_281</w:t>
            </w:r>
          </w:p>
        </w:tc>
      </w:tr>
      <w:tr w:rsidR="002F3282" w14:paraId="188E4760" w14:textId="77777777">
        <w:trPr>
          <w:trHeight w:val="530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A5C8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C098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8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61DC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1AC7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33D0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84A6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AE86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3480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5 + A_130 + A_203</w:t>
            </w:r>
          </w:p>
        </w:tc>
      </w:tr>
      <w:tr w:rsidR="002F3282" w14:paraId="4DCF1BD6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54EEC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8943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46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AF8F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E06A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2163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B759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A85A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7590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134 + A_239</w:t>
            </w:r>
          </w:p>
        </w:tc>
      </w:tr>
      <w:tr w:rsidR="002F3282" w14:paraId="2B1B8F95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BC6B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362D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1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40F2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6095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DF1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973D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EC9B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C4E1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67 + A_130 + A_134 + A_152 + A_279</w:t>
            </w:r>
          </w:p>
        </w:tc>
      </w:tr>
      <w:tr w:rsidR="002F3282" w14:paraId="5BC3D925" w14:textId="77777777">
        <w:trPr>
          <w:trHeight w:val="530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023D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AD6D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9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13F7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B882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2F93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E890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C5D5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58D1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27 + A_62 + A_130</w:t>
            </w:r>
          </w:p>
        </w:tc>
      </w:tr>
      <w:tr w:rsidR="002F3282" w14:paraId="3FF92323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E361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DB51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84D8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313A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5BED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626E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F30A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9651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67 + A_130 + A_161</w:t>
            </w:r>
          </w:p>
        </w:tc>
      </w:tr>
      <w:tr w:rsidR="002F3282" w14:paraId="126F1347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5DD7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45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EF43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9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B490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D7F1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15E4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A001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149D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AA9C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62 + A_130 + A_142</w:t>
            </w:r>
          </w:p>
        </w:tc>
      </w:tr>
      <w:tr w:rsidR="002F3282" w14:paraId="56AB67FE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34D2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4B50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09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0B24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4B34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F527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B496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C4B7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7D38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67 + A_134 + A_239</w:t>
            </w:r>
          </w:p>
        </w:tc>
      </w:tr>
      <w:tr w:rsidR="002F3282" w14:paraId="3B750C52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155B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20A2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23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D18C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C0ED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3114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A6DD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25A36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AAAB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134 + A_154 + A_239</w:t>
            </w:r>
          </w:p>
        </w:tc>
      </w:tr>
      <w:tr w:rsidR="002F3282" w14:paraId="71511847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682B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0EFD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E94C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F5A1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EC64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9103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0156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0E65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1 + A_130 + A_285 + A_177 + A_196</w:t>
            </w:r>
          </w:p>
        </w:tc>
      </w:tr>
      <w:tr w:rsidR="002F3282" w14:paraId="05EBEB9B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D4DF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58F7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461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EB18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DA9A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2B0E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8849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2D74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919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 + A_25 + A_203 + A_221 + A_222</w:t>
            </w:r>
          </w:p>
        </w:tc>
      </w:tr>
      <w:tr w:rsidR="002F3282" w14:paraId="78882408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A4B4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70F4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5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1F5E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27F8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3EA4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FEDD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49D4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2D23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35 + A_100 + A_134 + A_239</w:t>
            </w:r>
          </w:p>
        </w:tc>
      </w:tr>
      <w:tr w:rsidR="002F3282" w14:paraId="65697253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B37C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6898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1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06020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8195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1CA5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B74D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E602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AADC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31 + A_134 + A_147 + A_239</w:t>
            </w:r>
          </w:p>
        </w:tc>
      </w:tr>
      <w:tr w:rsidR="002F3282" w14:paraId="55250AF3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3BB7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C5C0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6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2C25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783D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993F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E41C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4F0B7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8DF8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130 + A_147 + A_154</w:t>
            </w:r>
          </w:p>
        </w:tc>
      </w:tr>
      <w:tr w:rsidR="002F3282" w14:paraId="56654442" w14:textId="77777777">
        <w:trPr>
          <w:trHeight w:val="530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1E73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0FCA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9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894C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0DD3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3DDB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DF25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8237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671B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130</w:t>
            </w:r>
          </w:p>
        </w:tc>
      </w:tr>
      <w:tr w:rsidR="002F3282" w14:paraId="36CF785C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87C7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4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B5E3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1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AF37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A397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BC7B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9EC4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A6B7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9578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31 + A_134 + A_147 + A_239</w:t>
            </w:r>
          </w:p>
        </w:tc>
      </w:tr>
      <w:tr w:rsidR="002F3282" w14:paraId="71AE5557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942C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2BE1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09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2E88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0102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9C64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928A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A513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B433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31 + A_152 + A_154 + A_198</w:t>
            </w:r>
          </w:p>
        </w:tc>
      </w:tr>
      <w:tr w:rsidR="002F3282" w14:paraId="5AD0F509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CEBE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56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3F71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AB08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2107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E89A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2F4F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CEE9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9F38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67 + A_228 + A_239</w:t>
            </w:r>
          </w:p>
        </w:tc>
      </w:tr>
      <w:tr w:rsidR="002F3282" w14:paraId="3993FDC4" w14:textId="77777777">
        <w:trPr>
          <w:trHeight w:val="530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55366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603D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69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DF57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ED66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531F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BDD0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B23C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8085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130 + A_134</w:t>
            </w:r>
          </w:p>
        </w:tc>
      </w:tr>
      <w:tr w:rsidR="002F3282" w14:paraId="228A193F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B291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4058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1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B4483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3F0F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F7B3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7884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42A0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DB37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2 + A_130 + A_150 + A_177 + A_239</w:t>
            </w:r>
          </w:p>
        </w:tc>
      </w:tr>
      <w:tr w:rsidR="002F3282" w14:paraId="6D320FBE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750E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9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70DD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9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B219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3622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9985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6D6C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9F2C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35A0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7 + A_154 + A_213 + A_279</w:t>
            </w:r>
          </w:p>
        </w:tc>
      </w:tr>
      <w:tr w:rsidR="002F3282" w14:paraId="1EBE57F7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2CB4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C77B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6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9B86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3B98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265B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B4CAE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8432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4FD1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5 + A_46 + A_93 + A_130 + A_222</w:t>
            </w:r>
          </w:p>
        </w:tc>
      </w:tr>
      <w:tr w:rsidR="002F3282" w14:paraId="50658320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154E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3084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69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11D8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7860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CE82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1CE9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F752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F6F8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 + A_25 + A_93 + A_215 + A_222</w:t>
            </w:r>
          </w:p>
        </w:tc>
      </w:tr>
      <w:tr w:rsidR="002F3282" w14:paraId="4BC09678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4459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F231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41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357F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29AA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42FD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D35C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432B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A44D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2 + A_178 + A_222 + A_273 + A_281</w:t>
            </w:r>
          </w:p>
        </w:tc>
      </w:tr>
      <w:tr w:rsidR="002F3282" w14:paraId="40E539A5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95EA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1C79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9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30D9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E933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146D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6AA7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6C90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B396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_SBP + A_121 + A_130 + A_141 + A_239</w:t>
            </w:r>
          </w:p>
        </w:tc>
      </w:tr>
      <w:tr w:rsidR="002F3282" w14:paraId="30C8CB80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14F0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879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18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EAED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5E85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F059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6E76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7F09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5EE6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31 + A_239</w:t>
            </w:r>
          </w:p>
        </w:tc>
      </w:tr>
      <w:tr w:rsidR="002F3282" w14:paraId="5F351773" w14:textId="77777777">
        <w:trPr>
          <w:trHeight w:val="530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3C9B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F222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15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5D87B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B1EC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8F98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9C18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334D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EBDD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299</w:t>
            </w:r>
          </w:p>
        </w:tc>
      </w:tr>
      <w:tr w:rsidR="002F3282" w14:paraId="53E14B4C" w14:textId="77777777">
        <w:trPr>
          <w:trHeight w:val="102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181C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6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C717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8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957E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D9D2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41794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5F8B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3CBF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3A44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_SBP + A_28 + A_62 + A_93 + A_141 + A_177 + A_260</w:t>
            </w:r>
          </w:p>
        </w:tc>
      </w:tr>
      <w:tr w:rsidR="002F3282" w14:paraId="25BFE25E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27BD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6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61A7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27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2DB0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A003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772A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5883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79E3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E787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_SBP + A_31 + A_134 + A_154 + A_239</w:t>
            </w:r>
          </w:p>
        </w:tc>
      </w:tr>
      <w:tr w:rsidR="002F3282" w14:paraId="62883983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BFD0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6B6F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8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59E6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BE27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BB66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C1C96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8B73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A367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 + A_31 + A_93 + A_134 + A_203 + A_20</w:t>
            </w:r>
          </w:p>
        </w:tc>
      </w:tr>
      <w:tr w:rsidR="002F3282" w14:paraId="0713EA90" w14:textId="77777777">
        <w:trPr>
          <w:trHeight w:val="102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33EF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9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3648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15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5080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1E51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E501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346B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BD7F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89BF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_SBP + A_27 + A_25 + A_35 + A_187 + A_178 + A_219</w:t>
            </w:r>
          </w:p>
        </w:tc>
      </w:tr>
      <w:tr w:rsidR="002F3282" w14:paraId="79989BA5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A40A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EEBD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6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A27D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643C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42FB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87A2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39E0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3888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5 + A_130 + A_299</w:t>
            </w:r>
          </w:p>
        </w:tc>
      </w:tr>
      <w:tr w:rsidR="002F3282" w14:paraId="02D7FF3A" w14:textId="77777777">
        <w:trPr>
          <w:trHeight w:val="102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8008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910F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D7A9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429E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7538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B99F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E563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F8D9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_SBP + A_23 + A_62 + A_100 + A_177 + A_197 + A_213</w:t>
            </w:r>
          </w:p>
        </w:tc>
      </w:tr>
      <w:tr w:rsidR="002F3282" w14:paraId="27FD3719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7030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CDF4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3F1B5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96D7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94E4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D417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5C1E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DB4C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93 + A_100 + A_130 + A_178</w:t>
            </w:r>
          </w:p>
        </w:tc>
      </w:tr>
      <w:tr w:rsidR="002F3282" w14:paraId="29B0BC7E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776C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3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468B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9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C205B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1A05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0C3D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58BE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43E3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360A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5 + A_130 + A_299</w:t>
            </w:r>
          </w:p>
        </w:tc>
      </w:tr>
      <w:tr w:rsidR="002F3282" w14:paraId="7E54610C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BF9F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1BB3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9280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204C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D93B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8BC7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29A6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A9A0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100 + A_130 + A_177 + A_215 + A_222</w:t>
            </w:r>
          </w:p>
        </w:tc>
      </w:tr>
      <w:tr w:rsidR="002F3282" w14:paraId="70AD02C5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1C0D6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A448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69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4371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2B9B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A553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4661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C7C6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D80A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121 + A_152 + A_154 + A_198</w:t>
            </w:r>
          </w:p>
        </w:tc>
      </w:tr>
      <w:tr w:rsidR="002F3282" w14:paraId="35BE1E9A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02EB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6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BD7C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6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2A05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3E5E4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2E15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BD5F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B6AC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B065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31 + A_25 + A_152</w:t>
            </w:r>
          </w:p>
        </w:tc>
      </w:tr>
      <w:tr w:rsidR="002F3282" w14:paraId="1C7BD889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8D73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5D1B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6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5C41A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FCFD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E5C7C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DA7C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A8DF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5A65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_SBP + A_31 + A_25 + A_154 + A_178</w:t>
            </w:r>
          </w:p>
        </w:tc>
      </w:tr>
      <w:tr w:rsidR="002F3282" w14:paraId="364F2D06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ED3B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78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BF18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EE6F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09BA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F44F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634B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0262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51E7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1 + A_130 + A_285 + A_177</w:t>
            </w:r>
          </w:p>
        </w:tc>
      </w:tr>
      <w:tr w:rsidR="002F3282" w14:paraId="2A164301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F1EF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2BC4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46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D902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060B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B34E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5A706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695A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8F68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25 + A_130 + A_215</w:t>
            </w:r>
          </w:p>
        </w:tc>
      </w:tr>
      <w:tr w:rsidR="002F3282" w14:paraId="7C298971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54C6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214A2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7D87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7726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DD470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3DB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D95F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E85A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215 + A_222 + A_239</w:t>
            </w:r>
          </w:p>
        </w:tc>
      </w:tr>
      <w:tr w:rsidR="002F3282" w14:paraId="358AE7F5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AB2F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115A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9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7C88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4093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1F1F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CAE6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A9FA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C5A8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25 + A_35 + A_147 + A_239</w:t>
            </w:r>
          </w:p>
        </w:tc>
      </w:tr>
      <w:tr w:rsidR="002F3282" w14:paraId="0E20232A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16AD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C5C7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1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55C4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0248C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F594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0E83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93D4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0A89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67 + A_100 + A_130 + A_134</w:t>
            </w:r>
          </w:p>
        </w:tc>
      </w:tr>
      <w:tr w:rsidR="002F3282" w14:paraId="61ACAFB8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1BD3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5320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84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D668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4138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EEA6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2632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1C54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AEC6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0 + A_177 + A_219 + A_281</w:t>
            </w:r>
          </w:p>
        </w:tc>
      </w:tr>
      <w:tr w:rsidR="002F3282" w14:paraId="0D2883AB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E006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4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36CF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45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A32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C140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9DF4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6CB2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C91C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052E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31 + A_147 + A_222</w:t>
            </w:r>
          </w:p>
        </w:tc>
      </w:tr>
      <w:tr w:rsidR="002F3282" w14:paraId="212BCCE6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FE93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4039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46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A41F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1B4F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7401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38C1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1923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21AD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1 + A_35 + A_130 + A_134 + A_152 + A_239</w:t>
            </w:r>
          </w:p>
        </w:tc>
      </w:tr>
      <w:tr w:rsidR="002F3282" w14:paraId="7C1CF831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0488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B4CF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8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57FF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B22D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3579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4D18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77B4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0BB4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 + A_35 + A_62 + A_169 + A_20 + A_299</w:t>
            </w:r>
          </w:p>
        </w:tc>
      </w:tr>
      <w:tr w:rsidR="002F3282" w14:paraId="46481525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A5D7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1A7F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69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E60FB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6B16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0C44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6243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9399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2176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1 + A_40 + A_130 + A_215 + A_222 + A_239</w:t>
            </w:r>
          </w:p>
        </w:tc>
      </w:tr>
      <w:tr w:rsidR="002F3282" w14:paraId="0CFE9D2B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000A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6338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39D9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21BC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14EC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90BA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1D9B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9571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1 + A_130 + A_215 + A_222 + A_239</w:t>
            </w:r>
          </w:p>
        </w:tc>
      </w:tr>
      <w:tr w:rsidR="002F3282" w14:paraId="75AD1AA0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03A9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89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5512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77473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4FBF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727EB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4A38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2327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791B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31 + A_100 + A_239</w:t>
            </w:r>
          </w:p>
        </w:tc>
      </w:tr>
      <w:tr w:rsidR="002F3282" w14:paraId="1FA23EAD" w14:textId="77777777">
        <w:trPr>
          <w:trHeight w:val="102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3587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5E69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8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CC18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9C74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F3AE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35B4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2795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57BF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_SBP + A_28 + A_121 + A_100 + A_134 + A_178 + A_233</w:t>
            </w:r>
          </w:p>
        </w:tc>
      </w:tr>
      <w:tr w:rsidR="002F3282" w14:paraId="791A3E03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B3B4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EEB9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1BC6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68C0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58CC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691A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1E619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311A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141 + A_142 + A_279</w:t>
            </w:r>
          </w:p>
        </w:tc>
      </w:tr>
      <w:tr w:rsidR="002F3282" w14:paraId="29FA2318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9F85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825C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8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06F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2531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A1C6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16C9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FEBB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B3C0D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4 + A_130 + A_198 + A_222</w:t>
            </w:r>
          </w:p>
        </w:tc>
      </w:tr>
      <w:tr w:rsidR="002F3282" w14:paraId="11818EB6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1168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A057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69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0B0E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02FE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A15B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0102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89FF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E24A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25 + A_35 + A_134 + A_215 + A_239 + A_299</w:t>
            </w:r>
          </w:p>
        </w:tc>
      </w:tr>
      <w:tr w:rsidR="002F3282" w14:paraId="0AF14716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CA6D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8A3C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0BD5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BE86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07E5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B497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E11C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BE37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PE_SBP + A_134 + A_154 + A_239</w:t>
            </w:r>
          </w:p>
        </w:tc>
      </w:tr>
      <w:tr w:rsidR="002F3282" w14:paraId="1A412B21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0D31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EC06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69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7AE8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CEF74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0B91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A0CB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67C0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1178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130 + A_178 + A_196</w:t>
            </w:r>
          </w:p>
        </w:tc>
      </w:tr>
      <w:tr w:rsidR="002F3282" w14:paraId="56D62E14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05F9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FEC1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8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0E5B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9F35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8A06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F574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51FC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10A5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2 + A_130 + A_150 + A_239</w:t>
            </w:r>
          </w:p>
        </w:tc>
      </w:tr>
      <w:tr w:rsidR="002F3282" w14:paraId="5CB849E7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28EE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030D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69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F9A7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60E6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2E4AD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B8C3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F5C9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F1C2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_SBP + A_16 + A_134 + A_141 + A_152 + A_239</w:t>
            </w:r>
          </w:p>
        </w:tc>
      </w:tr>
      <w:tr w:rsidR="002F3282" w14:paraId="584BEF9C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80A2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AF8F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1F459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ECFB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24E3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F14B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B1CB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A00C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1 + A_130 + A_215 + A_222 + A_239 + A_299</w:t>
            </w:r>
          </w:p>
        </w:tc>
      </w:tr>
      <w:tr w:rsidR="002F3282" w14:paraId="4E2768F3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42B6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218AA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46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8EA2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CB7E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921C4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1432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A1F3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B3D3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31 + A_93 + A_130 + A_239</w:t>
            </w:r>
          </w:p>
        </w:tc>
      </w:tr>
      <w:tr w:rsidR="002F3282" w14:paraId="677A04E1" w14:textId="77777777">
        <w:trPr>
          <w:trHeight w:val="755"/>
        </w:trPr>
        <w:tc>
          <w:tcPr>
            <w:tcW w:w="8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21EB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00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08C7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66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ACB5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69A7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0E8B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C059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EBDA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9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DB29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+ A_25 + A_215 + A_221 + A_222 + A_239</w:t>
            </w:r>
          </w:p>
        </w:tc>
      </w:tr>
    </w:tbl>
    <w:p w14:paraId="4F1A0F78" w14:textId="77777777" w:rsidR="002F3282" w:rsidRPr="0006121D" w:rsidRDefault="00E42122">
      <w:pPr>
        <w:pStyle w:val="10"/>
        <w:rPr>
          <w:lang w:val="en-IN"/>
        </w:rPr>
      </w:pPr>
      <w:r>
        <w:t>AIC</w:t>
      </w:r>
      <w:r>
        <w:rPr>
          <w:color w:val="222222"/>
          <w:lang w:val="en-IN"/>
        </w:rPr>
        <w:t>,</w:t>
      </w:r>
      <w:r>
        <w:rPr>
          <w:color w:val="222222"/>
        </w:rPr>
        <w:t xml:space="preserve"> Akaike Information Criterion</w:t>
      </w:r>
    </w:p>
    <w:p w14:paraId="35D03F5E" w14:textId="77777777" w:rsidR="002F3282" w:rsidRDefault="002F3282">
      <w:pPr>
        <w:pStyle w:val="10"/>
      </w:pPr>
    </w:p>
    <w:p w14:paraId="111BCBA6" w14:textId="77777777" w:rsidR="002F3282" w:rsidRDefault="002F3282">
      <w:pPr>
        <w:pStyle w:val="10"/>
        <w:spacing w:before="100"/>
        <w:rPr>
          <w:color w:val="0000FF"/>
        </w:rPr>
      </w:pPr>
    </w:p>
    <w:p w14:paraId="72605241" w14:textId="77777777" w:rsidR="002F3282" w:rsidRDefault="002F3282">
      <w:pPr>
        <w:pStyle w:val="10"/>
        <w:rPr>
          <w:sz w:val="24"/>
          <w:szCs w:val="24"/>
          <w:highlight w:val="white"/>
        </w:rPr>
      </w:pPr>
    </w:p>
    <w:p w14:paraId="7440753B" w14:textId="77777777" w:rsidR="00E42122" w:rsidRDefault="00E42122">
      <w:pPr>
        <w:rPr>
          <w:highlight w:val="white"/>
        </w:rPr>
      </w:pPr>
      <w:r>
        <w:rPr>
          <w:highlight w:val="white"/>
        </w:rPr>
        <w:br w:type="page"/>
      </w:r>
    </w:p>
    <w:p w14:paraId="67DE4EBE" w14:textId="6567EABE" w:rsidR="002F3282" w:rsidRDefault="00637545">
      <w:pPr>
        <w:pStyle w:val="10"/>
        <w:rPr>
          <w:shd w:val="clear" w:color="auto" w:fill="F5F5F5"/>
        </w:rPr>
      </w:pPr>
      <w:r>
        <w:rPr>
          <w:highlight w:val="white"/>
        </w:rPr>
        <w:lastRenderedPageBreak/>
        <w:t>Table S4. Significant continuous variables were selected from the first step of multivariate analysis through a hundred</w:t>
      </w:r>
      <w:r w:rsidR="00E42122">
        <w:rPr>
          <w:highlight w:val="white"/>
          <w:lang w:val="en-IN"/>
        </w:rPr>
        <w:t>-</w:t>
      </w:r>
      <w:r>
        <w:rPr>
          <w:highlight w:val="white"/>
        </w:rPr>
        <w:t>times repeated training and test sets. The variables are listed in order of frequency</w:t>
      </w:r>
      <w:r w:rsidR="00E42122">
        <w:rPr>
          <w:highlight w:val="white"/>
          <w:lang w:val="en-IN"/>
        </w:rPr>
        <w:t xml:space="preserve"> as shown</w:t>
      </w:r>
      <w:r>
        <w:rPr>
          <w:highlight w:val="white"/>
        </w:rPr>
        <w:t xml:space="preserve"> in Table S3.</w:t>
      </w:r>
    </w:p>
    <w:p w14:paraId="567FC808" w14:textId="77777777" w:rsidR="002F3282" w:rsidRDefault="002F3282">
      <w:pPr>
        <w:pStyle w:val="10"/>
        <w:rPr>
          <w:sz w:val="24"/>
          <w:szCs w:val="24"/>
          <w:shd w:val="clear" w:color="auto" w:fill="F5F5F5"/>
        </w:rPr>
      </w:pPr>
    </w:p>
    <w:p w14:paraId="7F29C227" w14:textId="77777777" w:rsidR="002F3282" w:rsidRDefault="002F3282">
      <w:pPr>
        <w:pStyle w:val="10"/>
      </w:pPr>
    </w:p>
    <w:tbl>
      <w:tblPr>
        <w:tblStyle w:val="Table4"/>
        <w:tblW w:w="886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630"/>
        <w:gridCol w:w="2130"/>
        <w:gridCol w:w="1410"/>
        <w:gridCol w:w="1695"/>
      </w:tblGrid>
      <w:tr w:rsidR="002F3282" w14:paraId="355ECEC0" w14:textId="77777777">
        <w:trPr>
          <w:trHeight w:val="740"/>
        </w:trPr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A5DEA" w14:textId="77777777" w:rsidR="002F3282" w:rsidRDefault="00637545">
            <w:pPr>
              <w:pStyle w:val="10"/>
              <w:spacing w:before="240" w:after="240"/>
              <w:jc w:val="center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Name of VOC or clinical variable</w:t>
            </w:r>
          </w:p>
        </w:tc>
        <w:tc>
          <w:tcPr>
            <w:tcW w:w="21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18458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C group</w:t>
            </w:r>
          </w:p>
        </w:tc>
        <w:tc>
          <w:tcPr>
            <w:tcW w:w="14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EEF80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quency</w:t>
            </w:r>
          </w:p>
        </w:tc>
        <w:tc>
          <w:tcPr>
            <w:tcW w:w="169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6C636" w14:textId="77777777" w:rsidR="002F3282" w:rsidRDefault="00637545">
            <w:pPr>
              <w:pStyle w:val="10"/>
              <w:spacing w:before="240" w:after="2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C_variable</w:t>
            </w:r>
          </w:p>
        </w:tc>
      </w:tr>
      <w:tr w:rsidR="002F3282" w14:paraId="77BC782F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E5A0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0231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　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023A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534E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　</w:t>
            </w:r>
          </w:p>
        </w:tc>
      </w:tr>
      <w:tr w:rsidR="002F3282" w14:paraId="7FFF18DB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B883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 pent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5FB4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697D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FB9E9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0</w:t>
            </w:r>
          </w:p>
        </w:tc>
      </w:tr>
      <w:tr w:rsidR="002F3282" w14:paraId="6175648F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9973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clohexano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C385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9023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7F2A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1</w:t>
            </w:r>
          </w:p>
        </w:tc>
      </w:tr>
      <w:tr w:rsidR="002F3282" w14:paraId="651EA8E3" w14:textId="77777777">
        <w:trPr>
          <w:trHeight w:val="54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FA50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ic acid ethyl ester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F62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t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4E11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C7F5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9</w:t>
            </w:r>
          </w:p>
        </w:tc>
      </w:tr>
      <w:tr w:rsidR="002F3282" w14:paraId="7C6641B4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1FCB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stolic blood pressur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88895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　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9A36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F57C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　</w:t>
            </w:r>
          </w:p>
        </w:tc>
      </w:tr>
      <w:tr w:rsidR="002F3282" w14:paraId="142EA502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3983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pt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4542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BFBC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61AC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4</w:t>
            </w:r>
          </w:p>
        </w:tc>
      </w:tr>
      <w:tr w:rsidR="002F3282" w14:paraId="1CF21972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CE74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opheno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2BAA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EB92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136D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35</w:t>
            </w:r>
          </w:p>
        </w:tc>
      </w:tr>
      <w:tr w:rsidR="002F3282" w14:paraId="613D97C6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6F28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-Xyl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1C1F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9D8D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FD8D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2</w:t>
            </w:r>
          </w:p>
        </w:tc>
      </w:tr>
      <w:tr w:rsidR="002F3282" w14:paraId="7AFEB080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47C9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ylbenz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BA74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C6DF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442A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5</w:t>
            </w:r>
          </w:p>
        </w:tc>
      </w:tr>
      <w:tr w:rsidR="002F3282" w14:paraId="68A5C48E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60D8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-Dichloro-eth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26ED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292F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D8A7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93</w:t>
            </w:r>
          </w:p>
        </w:tc>
      </w:tr>
      <w:tr w:rsidR="002F3282" w14:paraId="75EE154A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266C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EEA4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E0F1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5BDC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2</w:t>
            </w:r>
          </w:p>
        </w:tc>
      </w:tr>
      <w:tr w:rsidR="002F3282" w14:paraId="22E3B19A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3B93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Heptano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513E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8484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88AD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5</w:t>
            </w:r>
          </w:p>
        </w:tc>
      </w:tr>
      <w:tr w:rsidR="002F3282" w14:paraId="0A390E26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123B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Undec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3AA8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1B35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EB1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4</w:t>
            </w:r>
          </w:p>
        </w:tc>
      </w:tr>
      <w:tr w:rsidR="002F3282" w14:paraId="77305E64" w14:textId="77777777">
        <w:trPr>
          <w:trHeight w:val="51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07DE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chloroeth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AE64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-Hydrocarbon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1FA9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6DB1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00</w:t>
            </w:r>
          </w:p>
        </w:tc>
      </w:tr>
      <w:tr w:rsidR="002F3282" w14:paraId="3E5E8BAD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21C6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enol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7D7C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D067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3EE18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2</w:t>
            </w:r>
          </w:p>
        </w:tc>
      </w:tr>
      <w:tr w:rsidR="002F3282" w14:paraId="489757E5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135F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adec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F9DC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4570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B4D7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7</w:t>
            </w:r>
          </w:p>
        </w:tc>
      </w:tr>
      <w:tr w:rsidR="002F3282" w14:paraId="124689AC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3D69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-Non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C360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05B1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2767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7</w:t>
            </w:r>
          </w:p>
        </w:tc>
      </w:tr>
      <w:tr w:rsidR="002F3282" w14:paraId="3922CFF1" w14:textId="77777777">
        <w:trPr>
          <w:trHeight w:val="51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C3D0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voflur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D786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0D8D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C812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99</w:t>
            </w:r>
          </w:p>
        </w:tc>
      </w:tr>
      <w:tr w:rsidR="002F3282" w14:paraId="6B0A5E6E" w14:textId="77777777">
        <w:trPr>
          <w:trHeight w:val="60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01B2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adec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F8A4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7B19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4966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8</w:t>
            </w:r>
          </w:p>
        </w:tc>
      </w:tr>
      <w:tr w:rsidR="002F3282" w14:paraId="6DFB9332" w14:textId="77777777">
        <w:trPr>
          <w:trHeight w:val="60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5959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hydro-2(3H)-furano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80CB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D441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9FE3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</w:t>
            </w:r>
          </w:p>
        </w:tc>
      </w:tr>
      <w:tr w:rsidR="002F3282" w14:paraId="5E707963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ADCF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Ethyl-1-Hexanol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C276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F95C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2799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67</w:t>
            </w:r>
          </w:p>
        </w:tc>
      </w:tr>
      <w:tr w:rsidR="002F3282" w14:paraId="1603D709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EDC6C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Methyl hept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E69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2691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64F7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1</w:t>
            </w:r>
          </w:p>
        </w:tc>
      </w:tr>
      <w:tr w:rsidR="002F3282" w14:paraId="6C4CF09F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5D345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Pentano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D865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7427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DDC6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</w:t>
            </w:r>
          </w:p>
        </w:tc>
      </w:tr>
      <w:tr w:rsidR="002F3282" w14:paraId="417FF54A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B7ED1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nzaldehyd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033F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79BE5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48D5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9</w:t>
            </w:r>
          </w:p>
        </w:tc>
      </w:tr>
      <w:tr w:rsidR="002F3282" w14:paraId="14715DDC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1DCD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anal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11BF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A84A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F13A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1</w:t>
            </w:r>
          </w:p>
        </w:tc>
      </w:tr>
      <w:tr w:rsidR="002F3282" w14:paraId="32549E5A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A8E3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lfur dioxid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FF21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7F33C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B478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</w:t>
            </w:r>
          </w:p>
        </w:tc>
      </w:tr>
      <w:tr w:rsidR="002F3282" w14:paraId="091564C7" w14:textId="77777777">
        <w:trPr>
          <w:trHeight w:val="59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BAA1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3-Methyl non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9854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09F85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8E06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21</w:t>
            </w:r>
          </w:p>
        </w:tc>
      </w:tr>
      <w:tr w:rsidR="002F3282" w14:paraId="7E773E9E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7D0D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opr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41BA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4C09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C1C5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87</w:t>
            </w:r>
          </w:p>
        </w:tc>
      </w:tr>
      <w:tr w:rsidR="002F3282" w14:paraId="615DA53C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A228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methyl selenid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B0A2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25396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D896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85</w:t>
            </w:r>
          </w:p>
        </w:tc>
      </w:tr>
      <w:tr w:rsidR="002F3282" w14:paraId="26BF4096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E70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Pin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4F26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335B7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8B11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8</w:t>
            </w:r>
          </w:p>
        </w:tc>
      </w:tr>
      <w:tr w:rsidR="002F3282" w14:paraId="52B05D48" w14:textId="77777777">
        <w:trPr>
          <w:trHeight w:val="54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D83E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ACEE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F2E8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9ECD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42</w:t>
            </w:r>
          </w:p>
        </w:tc>
      </w:tr>
      <w:tr w:rsidR="002F3282" w14:paraId="76042DEF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7772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rc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432B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AA53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1303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6</w:t>
            </w:r>
          </w:p>
        </w:tc>
      </w:tr>
      <w:tr w:rsidR="002F3282" w14:paraId="5A00A633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3164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-)-beta-Pin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9426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6641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B3A1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3</w:t>
            </w:r>
          </w:p>
        </w:tc>
      </w:tr>
      <w:tr w:rsidR="002F3282" w14:paraId="74BFEA40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4D98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lu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AED0E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5357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FCD3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3</w:t>
            </w:r>
          </w:p>
        </w:tc>
      </w:tr>
      <w:tr w:rsidR="002F3282" w14:paraId="73BD5ED0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A997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o-Xyl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DC8E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08CD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7503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1</w:t>
            </w:r>
          </w:p>
        </w:tc>
      </w:tr>
      <w:tr w:rsidR="002F3282" w14:paraId="6E950764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EB561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-Dimethyloct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3567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8514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38A1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0</w:t>
            </w:r>
          </w:p>
        </w:tc>
      </w:tr>
      <w:tr w:rsidR="002F3282" w14:paraId="1525BE11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97745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-Dimethyloct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17A4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D5C20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3F90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50</w:t>
            </w:r>
          </w:p>
        </w:tc>
      </w:tr>
      <w:tr w:rsidR="002F3282" w14:paraId="54C29A62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945F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yl methyl disulfid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D68D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B2F8F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C50B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7</w:t>
            </w:r>
          </w:p>
        </w:tc>
      </w:tr>
      <w:tr w:rsidR="002F3282" w14:paraId="75217146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98A2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-Xyl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4D66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0F82B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D548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9</w:t>
            </w:r>
          </w:p>
        </w:tc>
      </w:tr>
      <w:tr w:rsidR="002F3282" w14:paraId="50A6E070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3724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zul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4404B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5515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E82A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28</w:t>
            </w:r>
          </w:p>
        </w:tc>
      </w:tr>
      <w:tr w:rsidR="002F3282" w14:paraId="184E7668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D032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3-Sulfo-L-alani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6DC5AF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582FE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F41D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</w:t>
            </w:r>
          </w:p>
        </w:tc>
      </w:tr>
      <w:tr w:rsidR="002F3282" w14:paraId="1B985BFE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1335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3,5-Trimethylbenz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AABD4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EB21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3008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09</w:t>
            </w:r>
          </w:p>
        </w:tc>
      </w:tr>
      <w:tr w:rsidR="002F3282" w14:paraId="0F2F4872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DD90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ylcyclopent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C569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1847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2AA6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8</w:t>
            </w:r>
          </w:p>
        </w:tc>
      </w:tr>
      <w:tr w:rsidR="002F3282" w14:paraId="4F5F545C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B04E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ylcyclohex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7A9F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4074B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9B63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39</w:t>
            </w:r>
          </w:p>
        </w:tc>
      </w:tr>
      <w:tr w:rsidR="002F3282" w14:paraId="6DB79716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4301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ntadeca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637C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kan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5A69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44FD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9</w:t>
            </w:r>
          </w:p>
        </w:tc>
      </w:tr>
      <w:tr w:rsidR="002F3282" w14:paraId="25BBAEB6" w14:textId="77777777">
        <w:trPr>
          <w:trHeight w:val="51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C18B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E)-2-butenyl methyl sulfid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DB3F2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SC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D27F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36C3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6</w:t>
            </w:r>
          </w:p>
        </w:tc>
      </w:tr>
      <w:tr w:rsidR="002F3282" w14:paraId="349DCBEF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A3417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o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D242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FF4A7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9B5B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1</w:t>
            </w:r>
          </w:p>
        </w:tc>
      </w:tr>
      <w:tr w:rsidR="002F3282" w14:paraId="4805BE6B" w14:textId="77777777">
        <w:trPr>
          <w:trHeight w:val="530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5531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Care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2375B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pen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2844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8CEE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197</w:t>
            </w:r>
          </w:p>
        </w:tc>
      </w:tr>
      <w:tr w:rsidR="002F3282" w14:paraId="51402053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6F4B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Butano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64B1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3BD048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2179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</w:t>
            </w:r>
          </w:p>
        </w:tc>
      </w:tr>
      <w:tr w:rsidR="002F3282" w14:paraId="153BD19D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4DE8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thalic anhydrid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9BAB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omatic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D8209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24E8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33</w:t>
            </w:r>
          </w:p>
        </w:tc>
      </w:tr>
      <w:tr w:rsidR="002F3282" w14:paraId="6B2030F6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5207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ic acid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B6A6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id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E680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8E619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60</w:t>
            </w:r>
          </w:p>
        </w:tc>
      </w:tr>
      <w:tr w:rsidR="002F3282" w14:paraId="6CA452F3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32C13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etaldehyd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EC586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dehyde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C5961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DC4D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273</w:t>
            </w:r>
          </w:p>
        </w:tc>
      </w:tr>
      <w:tr w:rsidR="002F3282" w14:paraId="1858968D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0F29FD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tho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AB68A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one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987B3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7C761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0</w:t>
            </w:r>
          </w:p>
        </w:tc>
      </w:tr>
      <w:tr w:rsidR="002F3282" w14:paraId="1F7B7CB7" w14:textId="77777777">
        <w:trPr>
          <w:trHeight w:val="485"/>
        </w:trPr>
        <w:tc>
          <w:tcPr>
            <w:tcW w:w="3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46F8C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anol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81CE8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cohol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9E252" w14:textId="77777777" w:rsidR="002F3282" w:rsidRDefault="00637545">
            <w:pPr>
              <w:pStyle w:val="10"/>
              <w:spacing w:before="240" w:after="24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C4F50" w14:textId="77777777" w:rsidR="002F3282" w:rsidRDefault="00637545">
            <w:pPr>
              <w:pStyle w:val="10"/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_46</w:t>
            </w:r>
          </w:p>
        </w:tc>
      </w:tr>
    </w:tbl>
    <w:p w14:paraId="5F6C4B59" w14:textId="77777777" w:rsidR="002F3282" w:rsidRDefault="002F3282">
      <w:pPr>
        <w:pStyle w:val="10"/>
      </w:pPr>
    </w:p>
    <w:sectPr w:rsidR="002F3282" w:rsidSect="002F3282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314C01" w14:textId="77777777" w:rsidR="00A84BFE" w:rsidRDefault="00A84BFE" w:rsidP="00F95A30">
      <w:pPr>
        <w:spacing w:line="240" w:lineRule="auto"/>
      </w:pPr>
      <w:r>
        <w:separator/>
      </w:r>
    </w:p>
  </w:endnote>
  <w:endnote w:type="continuationSeparator" w:id="0">
    <w:p w14:paraId="45D76F08" w14:textId="77777777" w:rsidR="00A84BFE" w:rsidRDefault="00A84BFE" w:rsidP="00F95A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한컴돋움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CBF529" w14:textId="77777777" w:rsidR="00A84BFE" w:rsidRDefault="00A84BFE" w:rsidP="00F95A30">
      <w:pPr>
        <w:spacing w:line="240" w:lineRule="auto"/>
      </w:pPr>
      <w:r>
        <w:separator/>
      </w:r>
    </w:p>
  </w:footnote>
  <w:footnote w:type="continuationSeparator" w:id="0">
    <w:p w14:paraId="731B543C" w14:textId="77777777" w:rsidR="00A84BFE" w:rsidRDefault="00A84BFE" w:rsidP="00F95A3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NLM0NTe1MDY1t7RQ0lEKTi0uzszPAykwrAUAIFgtXSwAAAA="/>
  </w:docVars>
  <w:rsids>
    <w:rsidRoot w:val="002F3282"/>
    <w:rsid w:val="0006121D"/>
    <w:rsid w:val="0009129B"/>
    <w:rsid w:val="000C3131"/>
    <w:rsid w:val="002103F5"/>
    <w:rsid w:val="0023619C"/>
    <w:rsid w:val="002F3282"/>
    <w:rsid w:val="0057295A"/>
    <w:rsid w:val="00637545"/>
    <w:rsid w:val="009E7909"/>
    <w:rsid w:val="009E7A2C"/>
    <w:rsid w:val="00A84BFE"/>
    <w:rsid w:val="00DD4803"/>
    <w:rsid w:val="00E42122"/>
    <w:rsid w:val="00EF74E9"/>
    <w:rsid w:val="00F51DEB"/>
    <w:rsid w:val="00F55D53"/>
    <w:rsid w:val="00F73D16"/>
    <w:rsid w:val="00F95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8784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B77B5"/>
  </w:style>
  <w:style w:type="paragraph" w:styleId="1">
    <w:name w:val="heading 1"/>
    <w:basedOn w:val="10"/>
    <w:next w:val="10"/>
    <w:rsid w:val="002F328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10"/>
    <w:next w:val="10"/>
    <w:rsid w:val="002F328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10"/>
    <w:next w:val="10"/>
    <w:rsid w:val="002F328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10"/>
    <w:next w:val="10"/>
    <w:rsid w:val="002F328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10"/>
    <w:next w:val="10"/>
    <w:rsid w:val="002F3282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10"/>
    <w:next w:val="10"/>
    <w:rsid w:val="002F328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표준1"/>
    <w:rsid w:val="002F3282"/>
  </w:style>
  <w:style w:type="table" w:customStyle="1" w:styleId="TableNormal1">
    <w:name w:val="Table Normal1"/>
    <w:rsid w:val="002F328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rsid w:val="002F3282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10"/>
    <w:next w:val="10"/>
    <w:rsid w:val="002F3282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Table1">
    <w:name w:val="Table1"/>
    <w:basedOn w:val="TableNormal1"/>
    <w:rsid w:val="002F328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2">
    <w:name w:val="Table2"/>
    <w:basedOn w:val="TableNormal1"/>
    <w:rsid w:val="002F328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3">
    <w:name w:val="Table3"/>
    <w:basedOn w:val="TableNormal1"/>
    <w:rsid w:val="002F328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4">
    <w:name w:val="Table4"/>
    <w:basedOn w:val="TableNormal1"/>
    <w:rsid w:val="002F328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a5">
    <w:name w:val="annotation reference"/>
    <w:basedOn w:val="a0"/>
    <w:uiPriority w:val="99"/>
    <w:rsid w:val="00E42122"/>
    <w:rPr>
      <w:sz w:val="16"/>
      <w:szCs w:val="16"/>
    </w:rPr>
  </w:style>
  <w:style w:type="paragraph" w:styleId="a6">
    <w:name w:val="annotation text"/>
    <w:basedOn w:val="a"/>
    <w:link w:val="Char"/>
    <w:uiPriority w:val="99"/>
    <w:semiHidden/>
    <w:unhideWhenUsed/>
    <w:rsid w:val="00E42122"/>
    <w:pPr>
      <w:spacing w:line="240" w:lineRule="auto"/>
    </w:pPr>
    <w:rPr>
      <w:sz w:val="20"/>
      <w:szCs w:val="20"/>
      <w:lang w:eastAsia="ko-KR"/>
    </w:rPr>
  </w:style>
  <w:style w:type="character" w:customStyle="1" w:styleId="Char">
    <w:name w:val="메모 텍스트 Char"/>
    <w:basedOn w:val="a0"/>
    <w:link w:val="a6"/>
    <w:uiPriority w:val="99"/>
    <w:semiHidden/>
    <w:rsid w:val="00E42122"/>
    <w:rPr>
      <w:rFonts w:eastAsiaTheme="minorEastAsia"/>
      <w:sz w:val="20"/>
      <w:szCs w:val="20"/>
      <w:lang w:eastAsia="ko-KR"/>
    </w:rPr>
  </w:style>
  <w:style w:type="paragraph" w:styleId="a7">
    <w:name w:val="Balloon Text"/>
    <w:basedOn w:val="a"/>
    <w:link w:val="Char0"/>
    <w:uiPriority w:val="99"/>
    <w:semiHidden/>
    <w:unhideWhenUsed/>
    <w:rsid w:val="00E4212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0"/>
    <w:link w:val="a7"/>
    <w:uiPriority w:val="99"/>
    <w:semiHidden/>
    <w:rsid w:val="00E42122"/>
    <w:rPr>
      <w:rFonts w:ascii="Tahoma" w:hAnsi="Tahoma" w:cs="Tahoma"/>
      <w:sz w:val="16"/>
      <w:szCs w:val="16"/>
    </w:rPr>
  </w:style>
  <w:style w:type="paragraph" w:styleId="a8">
    <w:name w:val="annotation subject"/>
    <w:basedOn w:val="a6"/>
    <w:next w:val="a6"/>
    <w:link w:val="Char1"/>
    <w:uiPriority w:val="99"/>
    <w:semiHidden/>
    <w:unhideWhenUsed/>
    <w:rsid w:val="00E42122"/>
    <w:rPr>
      <w:rFonts w:eastAsia="Arial"/>
      <w:b/>
      <w:bCs/>
      <w:lang w:eastAsia="en-US"/>
    </w:rPr>
  </w:style>
  <w:style w:type="character" w:customStyle="1" w:styleId="Char1">
    <w:name w:val="메모 주제 Char"/>
    <w:basedOn w:val="Char"/>
    <w:link w:val="a8"/>
    <w:uiPriority w:val="99"/>
    <w:semiHidden/>
    <w:rsid w:val="00E42122"/>
    <w:rPr>
      <w:rFonts w:eastAsiaTheme="minorEastAsia"/>
      <w:b/>
      <w:bCs/>
      <w:sz w:val="20"/>
      <w:szCs w:val="20"/>
      <w:lang w:eastAsia="ko-KR"/>
    </w:rPr>
  </w:style>
  <w:style w:type="paragraph" w:styleId="a9">
    <w:name w:val="header"/>
    <w:basedOn w:val="a"/>
    <w:link w:val="Char2"/>
    <w:uiPriority w:val="99"/>
    <w:semiHidden/>
    <w:unhideWhenUsed/>
    <w:rsid w:val="00F95A30"/>
    <w:pPr>
      <w:tabs>
        <w:tab w:val="center" w:pos="4513"/>
        <w:tab w:val="right" w:pos="9026"/>
      </w:tabs>
      <w:spacing w:line="240" w:lineRule="auto"/>
    </w:pPr>
  </w:style>
  <w:style w:type="character" w:customStyle="1" w:styleId="Char2">
    <w:name w:val="머리글 Char"/>
    <w:basedOn w:val="a0"/>
    <w:link w:val="a9"/>
    <w:uiPriority w:val="99"/>
    <w:semiHidden/>
    <w:rsid w:val="00F95A30"/>
  </w:style>
  <w:style w:type="paragraph" w:styleId="aa">
    <w:name w:val="footer"/>
    <w:basedOn w:val="a"/>
    <w:link w:val="Char3"/>
    <w:uiPriority w:val="99"/>
    <w:semiHidden/>
    <w:unhideWhenUsed/>
    <w:rsid w:val="00F95A30"/>
    <w:pPr>
      <w:tabs>
        <w:tab w:val="center" w:pos="4513"/>
        <w:tab w:val="right" w:pos="9026"/>
      </w:tabs>
      <w:spacing w:line="240" w:lineRule="auto"/>
    </w:pPr>
  </w:style>
  <w:style w:type="character" w:customStyle="1" w:styleId="Char3">
    <w:name w:val="바닥글 Char"/>
    <w:basedOn w:val="a0"/>
    <w:link w:val="aa"/>
    <w:uiPriority w:val="99"/>
    <w:semiHidden/>
    <w:rsid w:val="00F95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4</Pages>
  <Words>4348</Words>
  <Characters>24785</Characters>
  <Application>Microsoft Office Word</Application>
  <DocSecurity>0</DocSecurity>
  <Lines>206</Lines>
  <Paragraphs>5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keywords/>
  <cp:lastModifiedBy/>
  <cp:revision>1</cp:revision>
  <dcterms:created xsi:type="dcterms:W3CDTF">2023-05-14T09:22:00Z</dcterms:created>
  <dcterms:modified xsi:type="dcterms:W3CDTF">2023-05-16T13:00:00Z</dcterms:modified>
</cp:coreProperties>
</file>